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8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月</w:t>
      </w:r>
      <w:r>
        <w:rPr>
          <w:rFonts w:ascii="仿宋" w:hAnsi="仿宋" w:eastAsia="仿宋"/>
        </w:rPr>
        <w:t>0</w:t>
      </w:r>
      <w:r>
        <w:rPr>
          <w:rFonts w:hint="eastAsia" w:ascii="仿宋" w:hAnsi="仿宋" w:eastAsia="仿宋"/>
          <w:lang w:val="en-US" w:eastAsia="zh-CN"/>
        </w:rPr>
        <w:t>8</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both"/>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8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highlight w:val="none"/>
                <w:shd w:val="clear" w:color="auto" w:fill="FFFFFF"/>
                <w:lang w:val="en-US"/>
              </w:rPr>
              <w:t>C11883210000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51,6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6月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８５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7804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8</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83,716.7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929,870.4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6,579,870.4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2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5057140" cy="2219960"/>
            <wp:effectExtent l="4445" t="4445" r="571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8</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3.25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6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3.25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67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6</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7</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32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1"/>
          <w:szCs w:val="21"/>
          <w:u w:val="none"/>
          <w:lang w:val="en-US" w:eastAsia="zh-CN" w:bidi="ar"/>
        </w:rPr>
        <w:t>3.2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157,123,587.2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157,123,587.2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7,123,587.2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9.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891.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7,133,479.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38,084,48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1.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890,4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72,699,254.9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642,308.3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096,806.1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86,413,249.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9,950,754.9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0,03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7,85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1,339,8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阳经开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7,976,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交旅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6,58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1,999,9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金凤凰</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1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佳源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9,739,0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高科专项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8,940,8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84,582,334.9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3.5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bookmarkStart w:id="2" w:name="_GoBack"/>
      <w:bookmarkEnd w:id="2"/>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1kMngFSvp2SvlBpE8Ag0rglyX3s=" w:salt="DsavOrUNisMFqibnHR8AZ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B985C1E"/>
    <w:rsid w:val="0C1169C9"/>
    <w:rsid w:val="109E69E3"/>
    <w:rsid w:val="134F5BC1"/>
    <w:rsid w:val="14A17047"/>
    <w:rsid w:val="14E74041"/>
    <w:rsid w:val="153D2966"/>
    <w:rsid w:val="188B46A5"/>
    <w:rsid w:val="195F6954"/>
    <w:rsid w:val="1B744D95"/>
    <w:rsid w:val="1C311D75"/>
    <w:rsid w:val="214B33FF"/>
    <w:rsid w:val="23D44BC8"/>
    <w:rsid w:val="249C1E29"/>
    <w:rsid w:val="29AC41E7"/>
    <w:rsid w:val="2AA204DB"/>
    <w:rsid w:val="2FCD2C4F"/>
    <w:rsid w:val="38721494"/>
    <w:rsid w:val="394F4B22"/>
    <w:rsid w:val="3D305393"/>
    <w:rsid w:val="3EB35496"/>
    <w:rsid w:val="3F524561"/>
    <w:rsid w:val="4133774C"/>
    <w:rsid w:val="4218718A"/>
    <w:rsid w:val="432219F2"/>
    <w:rsid w:val="46776F3C"/>
    <w:rsid w:val="4ADF197E"/>
    <w:rsid w:val="4C8926F7"/>
    <w:rsid w:val="4D1108E2"/>
    <w:rsid w:val="4EE378EB"/>
    <w:rsid w:val="4F1B5360"/>
    <w:rsid w:val="50D46540"/>
    <w:rsid w:val="532F30DC"/>
    <w:rsid w:val="57FE5038"/>
    <w:rsid w:val="58DF7C14"/>
    <w:rsid w:val="5E660FCE"/>
    <w:rsid w:val="606E71E9"/>
    <w:rsid w:val="61FB6C11"/>
    <w:rsid w:val="63021107"/>
    <w:rsid w:val="64F431AF"/>
    <w:rsid w:val="664B0973"/>
    <w:rsid w:val="673B4350"/>
    <w:rsid w:val="67855A67"/>
    <w:rsid w:val="679433BF"/>
    <w:rsid w:val="67DF73FA"/>
    <w:rsid w:val="69103C58"/>
    <w:rsid w:val="692A41F0"/>
    <w:rsid w:val="6C7928C7"/>
    <w:rsid w:val="6E9B0AE5"/>
    <w:rsid w:val="705B15C4"/>
    <w:rsid w:val="72B166F7"/>
    <w:rsid w:val="76D405E8"/>
    <w:rsid w:val="78F3167F"/>
    <w:rsid w:val="7AFF361E"/>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159:$A$365</c:f>
              <c:numCache>
                <c:formatCode>yyyy/m/d</c:formatCode>
                <c:ptCount val="207"/>
                <c:pt idx="0" c:formatCode="yyyy/m/d">
                  <c:v>44355</c:v>
                </c:pt>
                <c:pt idx="1" c:formatCode="yyyy/m/d">
                  <c:v>44356</c:v>
                </c:pt>
                <c:pt idx="2" c:formatCode="yyyy/m/d">
                  <c:v>44357</c:v>
                </c:pt>
                <c:pt idx="3" c:formatCode="yyyy/m/d">
                  <c:v>44358</c:v>
                </c:pt>
                <c:pt idx="4" c:formatCode="yyyy/m/d">
                  <c:v>44359</c:v>
                </c:pt>
                <c:pt idx="5" c:formatCode="yyyy/m/d">
                  <c:v>44360</c:v>
                </c:pt>
                <c:pt idx="6" c:formatCode="yyyy/m/d">
                  <c:v>44361</c:v>
                </c:pt>
                <c:pt idx="7" c:formatCode="yyyy/m/d">
                  <c:v>44362</c:v>
                </c:pt>
                <c:pt idx="8" c:formatCode="yyyy/m/d">
                  <c:v>44363</c:v>
                </c:pt>
                <c:pt idx="9" c:formatCode="yyyy/m/d">
                  <c:v>44364</c:v>
                </c:pt>
                <c:pt idx="10" c:formatCode="yyyy/m/d">
                  <c:v>44365</c:v>
                </c:pt>
                <c:pt idx="11" c:formatCode="yyyy/m/d">
                  <c:v>44366</c:v>
                </c:pt>
                <c:pt idx="12" c:formatCode="yyyy/m/d">
                  <c:v>44367</c:v>
                </c:pt>
                <c:pt idx="13" c:formatCode="yyyy/m/d">
                  <c:v>44368</c:v>
                </c:pt>
                <c:pt idx="14" c:formatCode="yyyy/m/d">
                  <c:v>44369</c:v>
                </c:pt>
                <c:pt idx="15" c:formatCode="yyyy/m/d">
                  <c:v>44370</c:v>
                </c:pt>
                <c:pt idx="16" c:formatCode="yyyy/m/d">
                  <c:v>44371</c:v>
                </c:pt>
                <c:pt idx="17" c:formatCode="yyyy/m/d">
                  <c:v>44372</c:v>
                </c:pt>
                <c:pt idx="18" c:formatCode="yyyy/m/d">
                  <c:v>44373</c:v>
                </c:pt>
                <c:pt idx="19" c:formatCode="yyyy/m/d">
                  <c:v>44374</c:v>
                </c:pt>
                <c:pt idx="20" c:formatCode="yyyy/m/d">
                  <c:v>44375</c:v>
                </c:pt>
                <c:pt idx="21" c:formatCode="yyyy/m/d">
                  <c:v>44376</c:v>
                </c:pt>
                <c:pt idx="22" c:formatCode="yyyy/m/d">
                  <c:v>44377</c:v>
                </c:pt>
                <c:pt idx="23" c:formatCode="yyyy/m/d">
                  <c:v>44378</c:v>
                </c:pt>
                <c:pt idx="24" c:formatCode="yyyy/m/d">
                  <c:v>44379</c:v>
                </c:pt>
                <c:pt idx="25" c:formatCode="yyyy/m/d">
                  <c:v>44380</c:v>
                </c:pt>
                <c:pt idx="26" c:formatCode="yyyy/m/d">
                  <c:v>44381</c:v>
                </c:pt>
                <c:pt idx="27" c:formatCode="yyyy/m/d">
                  <c:v>44382</c:v>
                </c:pt>
                <c:pt idx="28" c:formatCode="yyyy/m/d">
                  <c:v>44383</c:v>
                </c:pt>
                <c:pt idx="29" c:formatCode="yyyy/m/d">
                  <c:v>44384</c:v>
                </c:pt>
                <c:pt idx="30" c:formatCode="yyyy/m/d">
                  <c:v>44385</c:v>
                </c:pt>
                <c:pt idx="31" c:formatCode="yyyy/m/d">
                  <c:v>44386</c:v>
                </c:pt>
                <c:pt idx="32" c:formatCode="yyyy/m/d">
                  <c:v>44387</c:v>
                </c:pt>
                <c:pt idx="33" c:formatCode="yyyy/m/d">
                  <c:v>44388</c:v>
                </c:pt>
                <c:pt idx="34" c:formatCode="yyyy/m/d">
                  <c:v>44389</c:v>
                </c:pt>
                <c:pt idx="35" c:formatCode="yyyy/m/d">
                  <c:v>44390</c:v>
                </c:pt>
                <c:pt idx="36" c:formatCode="yyyy/m/d">
                  <c:v>44391</c:v>
                </c:pt>
                <c:pt idx="37" c:formatCode="yyyy/m/d">
                  <c:v>44392</c:v>
                </c:pt>
                <c:pt idx="38" c:formatCode="yyyy/m/d">
                  <c:v>44393</c:v>
                </c:pt>
                <c:pt idx="39" c:formatCode="yyyy/m/d">
                  <c:v>44394</c:v>
                </c:pt>
                <c:pt idx="40" c:formatCode="yyyy/m/d">
                  <c:v>44395</c:v>
                </c:pt>
                <c:pt idx="41" c:formatCode="yyyy/m/d">
                  <c:v>44396</c:v>
                </c:pt>
                <c:pt idx="42" c:formatCode="yyyy/m/d">
                  <c:v>44397</c:v>
                </c:pt>
                <c:pt idx="43" c:formatCode="yyyy/m/d">
                  <c:v>44398</c:v>
                </c:pt>
                <c:pt idx="44" c:formatCode="yyyy/m/d">
                  <c:v>44399</c:v>
                </c:pt>
                <c:pt idx="45" c:formatCode="yyyy/m/d">
                  <c:v>44400</c:v>
                </c:pt>
                <c:pt idx="46" c:formatCode="yyyy/m/d">
                  <c:v>44401</c:v>
                </c:pt>
                <c:pt idx="47" c:formatCode="yyyy/m/d">
                  <c:v>44402</c:v>
                </c:pt>
                <c:pt idx="48" c:formatCode="yyyy/m/d">
                  <c:v>44403</c:v>
                </c:pt>
                <c:pt idx="49" c:formatCode="yyyy/m/d">
                  <c:v>44404</c:v>
                </c:pt>
                <c:pt idx="50" c:formatCode="yyyy/m/d">
                  <c:v>44405</c:v>
                </c:pt>
                <c:pt idx="51" c:formatCode="yyyy/m/d">
                  <c:v>44406</c:v>
                </c:pt>
                <c:pt idx="52" c:formatCode="yyyy/m/d">
                  <c:v>44407</c:v>
                </c:pt>
                <c:pt idx="53" c:formatCode="yyyy/m/d">
                  <c:v>44408</c:v>
                </c:pt>
                <c:pt idx="54" c:formatCode="yyyy/m/d">
                  <c:v>44409</c:v>
                </c:pt>
                <c:pt idx="55" c:formatCode="yyyy/m/d">
                  <c:v>44410</c:v>
                </c:pt>
                <c:pt idx="56" c:formatCode="yyyy/m/d">
                  <c:v>44411</c:v>
                </c:pt>
                <c:pt idx="57" c:formatCode="yyyy/m/d">
                  <c:v>44412</c:v>
                </c:pt>
                <c:pt idx="58" c:formatCode="yyyy/m/d">
                  <c:v>44413</c:v>
                </c:pt>
                <c:pt idx="59" c:formatCode="yyyy/m/d">
                  <c:v>44414</c:v>
                </c:pt>
                <c:pt idx="60" c:formatCode="yyyy/m/d">
                  <c:v>44415</c:v>
                </c:pt>
                <c:pt idx="61" c:formatCode="yyyy/m/d">
                  <c:v>44416</c:v>
                </c:pt>
                <c:pt idx="62" c:formatCode="yyyy/m/d">
                  <c:v>44417</c:v>
                </c:pt>
                <c:pt idx="63" c:formatCode="yyyy/m/d">
                  <c:v>44418</c:v>
                </c:pt>
                <c:pt idx="64" c:formatCode="yyyy/m/d">
                  <c:v>44419</c:v>
                </c:pt>
                <c:pt idx="65" c:formatCode="yyyy/m/d">
                  <c:v>44420</c:v>
                </c:pt>
                <c:pt idx="66" c:formatCode="yyyy/m/d">
                  <c:v>44421</c:v>
                </c:pt>
                <c:pt idx="67" c:formatCode="yyyy/m/d">
                  <c:v>44422</c:v>
                </c:pt>
                <c:pt idx="68" c:formatCode="yyyy/m/d">
                  <c:v>44423</c:v>
                </c:pt>
                <c:pt idx="69" c:formatCode="yyyy/m/d">
                  <c:v>44424</c:v>
                </c:pt>
                <c:pt idx="70" c:formatCode="yyyy/m/d">
                  <c:v>44425</c:v>
                </c:pt>
                <c:pt idx="71" c:formatCode="yyyy/m/d">
                  <c:v>44426</c:v>
                </c:pt>
                <c:pt idx="72" c:formatCode="yyyy/m/d">
                  <c:v>44427</c:v>
                </c:pt>
                <c:pt idx="73" c:formatCode="yyyy/m/d">
                  <c:v>44428</c:v>
                </c:pt>
                <c:pt idx="74" c:formatCode="yyyy/m/d">
                  <c:v>44429</c:v>
                </c:pt>
                <c:pt idx="75" c:formatCode="yyyy/m/d">
                  <c:v>44430</c:v>
                </c:pt>
                <c:pt idx="76" c:formatCode="yyyy/m/d">
                  <c:v>44431</c:v>
                </c:pt>
                <c:pt idx="77" c:formatCode="yyyy/m/d">
                  <c:v>44432</c:v>
                </c:pt>
                <c:pt idx="78" c:formatCode="yyyy/m/d">
                  <c:v>44433</c:v>
                </c:pt>
                <c:pt idx="79" c:formatCode="yyyy/m/d">
                  <c:v>44434</c:v>
                </c:pt>
                <c:pt idx="80" c:formatCode="yyyy/m/d">
                  <c:v>44435</c:v>
                </c:pt>
                <c:pt idx="81" c:formatCode="yyyy/m/d">
                  <c:v>44436</c:v>
                </c:pt>
                <c:pt idx="82" c:formatCode="yyyy/m/d">
                  <c:v>44437</c:v>
                </c:pt>
                <c:pt idx="83" c:formatCode="yyyy/m/d">
                  <c:v>44438</c:v>
                </c:pt>
                <c:pt idx="84" c:formatCode="yyyy/m/d">
                  <c:v>44439</c:v>
                </c:pt>
                <c:pt idx="85" c:formatCode="yyyy/m/d">
                  <c:v>44440</c:v>
                </c:pt>
                <c:pt idx="86" c:formatCode="yyyy/m/d">
                  <c:v>44441</c:v>
                </c:pt>
                <c:pt idx="87" c:formatCode="yyyy/m/d">
                  <c:v>44442</c:v>
                </c:pt>
                <c:pt idx="88" c:formatCode="yyyy/m/d">
                  <c:v>44443</c:v>
                </c:pt>
                <c:pt idx="89" c:formatCode="yyyy/m/d">
                  <c:v>44444</c:v>
                </c:pt>
                <c:pt idx="90" c:formatCode="yyyy/m/d">
                  <c:v>44445</c:v>
                </c:pt>
                <c:pt idx="91" c:formatCode="yyyy/m/d">
                  <c:v>44446</c:v>
                </c:pt>
                <c:pt idx="92" c:formatCode="yyyy/m/d">
                  <c:v>44447</c:v>
                </c:pt>
                <c:pt idx="93" c:formatCode="yyyy/m/d">
                  <c:v>44448</c:v>
                </c:pt>
                <c:pt idx="94" c:formatCode="yyyy/m/d">
                  <c:v>44449</c:v>
                </c:pt>
                <c:pt idx="95" c:formatCode="yyyy/m/d">
                  <c:v>44450</c:v>
                </c:pt>
                <c:pt idx="96" c:formatCode="yyyy/m/d">
                  <c:v>44451</c:v>
                </c:pt>
                <c:pt idx="97" c:formatCode="yyyy/m/d">
                  <c:v>44452</c:v>
                </c:pt>
                <c:pt idx="98" c:formatCode="yyyy/m/d">
                  <c:v>44453</c:v>
                </c:pt>
                <c:pt idx="99" c:formatCode="yyyy/m/d">
                  <c:v>44454</c:v>
                </c:pt>
                <c:pt idx="100" c:formatCode="yyyy/m/d">
                  <c:v>44455</c:v>
                </c:pt>
                <c:pt idx="101" c:formatCode="yyyy/m/d">
                  <c:v>44456</c:v>
                </c:pt>
                <c:pt idx="102" c:formatCode="yyyy/m/d">
                  <c:v>44457</c:v>
                </c:pt>
                <c:pt idx="103" c:formatCode="yyyy/m/d">
                  <c:v>44458</c:v>
                </c:pt>
                <c:pt idx="104" c:formatCode="yyyy/m/d">
                  <c:v>44459</c:v>
                </c:pt>
                <c:pt idx="105" c:formatCode="yyyy/m/d">
                  <c:v>44460</c:v>
                </c:pt>
                <c:pt idx="106" c:formatCode="yyyy/m/d">
                  <c:v>44461</c:v>
                </c:pt>
                <c:pt idx="107" c:formatCode="yyyy/m/d">
                  <c:v>44462</c:v>
                </c:pt>
                <c:pt idx="108" c:formatCode="yyyy/m/d">
                  <c:v>44463</c:v>
                </c:pt>
                <c:pt idx="109" c:formatCode="yyyy/m/d">
                  <c:v>44464</c:v>
                </c:pt>
                <c:pt idx="110" c:formatCode="yyyy/m/d">
                  <c:v>44465</c:v>
                </c:pt>
                <c:pt idx="111" c:formatCode="yyyy/m/d">
                  <c:v>44466</c:v>
                </c:pt>
                <c:pt idx="112" c:formatCode="yyyy/m/d">
                  <c:v>44467</c:v>
                </c:pt>
                <c:pt idx="113" c:formatCode="yyyy/m/d">
                  <c:v>44468</c:v>
                </c:pt>
                <c:pt idx="114" c:formatCode="yyyy/m/d">
                  <c:v>44469</c:v>
                </c:pt>
                <c:pt idx="115" c:formatCode="yyyy/m/d">
                  <c:v>44470</c:v>
                </c:pt>
                <c:pt idx="116" c:formatCode="yyyy/m/d">
                  <c:v>44471</c:v>
                </c:pt>
                <c:pt idx="117" c:formatCode="yyyy/m/d">
                  <c:v>44472</c:v>
                </c:pt>
                <c:pt idx="118" c:formatCode="yyyy/m/d">
                  <c:v>44473</c:v>
                </c:pt>
                <c:pt idx="119" c:formatCode="yyyy/m/d">
                  <c:v>44474</c:v>
                </c:pt>
                <c:pt idx="120" c:formatCode="yyyy/m/d">
                  <c:v>44475</c:v>
                </c:pt>
                <c:pt idx="121" c:formatCode="yyyy/m/d">
                  <c:v>44476</c:v>
                </c:pt>
                <c:pt idx="122" c:formatCode="yyyy/m/d">
                  <c:v>44477</c:v>
                </c:pt>
                <c:pt idx="123" c:formatCode="yyyy/m/d">
                  <c:v>44478</c:v>
                </c:pt>
                <c:pt idx="124" c:formatCode="yyyy/m/d">
                  <c:v>44479</c:v>
                </c:pt>
                <c:pt idx="125" c:formatCode="yyyy/m/d">
                  <c:v>44480</c:v>
                </c:pt>
                <c:pt idx="126" c:formatCode="yyyy/m/d">
                  <c:v>44481</c:v>
                </c:pt>
                <c:pt idx="127" c:formatCode="yyyy/m/d">
                  <c:v>44482</c:v>
                </c:pt>
                <c:pt idx="128" c:formatCode="yyyy/m/d">
                  <c:v>44483</c:v>
                </c:pt>
                <c:pt idx="129" c:formatCode="yyyy/m/d">
                  <c:v>44484</c:v>
                </c:pt>
                <c:pt idx="130" c:formatCode="yyyy/m/d">
                  <c:v>44485</c:v>
                </c:pt>
                <c:pt idx="131" c:formatCode="yyyy/m/d">
                  <c:v>44486</c:v>
                </c:pt>
                <c:pt idx="132" c:formatCode="yyyy/m/d">
                  <c:v>44487</c:v>
                </c:pt>
                <c:pt idx="133" c:formatCode="yyyy/m/d">
                  <c:v>44488</c:v>
                </c:pt>
                <c:pt idx="134" c:formatCode="yyyy/m/d">
                  <c:v>44489</c:v>
                </c:pt>
                <c:pt idx="135" c:formatCode="yyyy/m/d">
                  <c:v>44490</c:v>
                </c:pt>
                <c:pt idx="136" c:formatCode="yyyy/m/d">
                  <c:v>44491</c:v>
                </c:pt>
                <c:pt idx="137" c:formatCode="yyyy/m/d">
                  <c:v>44492</c:v>
                </c:pt>
                <c:pt idx="138" c:formatCode="yyyy/m/d">
                  <c:v>44493</c:v>
                </c:pt>
                <c:pt idx="139" c:formatCode="yyyy/m/d">
                  <c:v>44494</c:v>
                </c:pt>
                <c:pt idx="140" c:formatCode="yyyy/m/d">
                  <c:v>44495</c:v>
                </c:pt>
                <c:pt idx="141" c:formatCode="yyyy/m/d">
                  <c:v>44496</c:v>
                </c:pt>
                <c:pt idx="142" c:formatCode="yyyy/m/d">
                  <c:v>44497</c:v>
                </c:pt>
                <c:pt idx="143" c:formatCode="yyyy/m/d">
                  <c:v>44498</c:v>
                </c:pt>
                <c:pt idx="144" c:formatCode="yyyy/m/d">
                  <c:v>44499</c:v>
                </c:pt>
                <c:pt idx="145" c:formatCode="yyyy/m/d">
                  <c:v>44500</c:v>
                </c:pt>
                <c:pt idx="146" c:formatCode="yyyy/m/d">
                  <c:v>44501</c:v>
                </c:pt>
                <c:pt idx="147" c:formatCode="yyyy/m/d">
                  <c:v>44502</c:v>
                </c:pt>
                <c:pt idx="148" c:formatCode="yyyy/m/d">
                  <c:v>44503</c:v>
                </c:pt>
                <c:pt idx="149" c:formatCode="yyyy/m/d">
                  <c:v>44504</c:v>
                </c:pt>
                <c:pt idx="150" c:formatCode="yyyy/m/d">
                  <c:v>44505</c:v>
                </c:pt>
                <c:pt idx="151" c:formatCode="yyyy/m/d">
                  <c:v>44506</c:v>
                </c:pt>
                <c:pt idx="152" c:formatCode="yyyy/m/d">
                  <c:v>44507</c:v>
                </c:pt>
                <c:pt idx="153" c:formatCode="yyyy/m/d">
                  <c:v>44508</c:v>
                </c:pt>
                <c:pt idx="154" c:formatCode="yyyy/m/d">
                  <c:v>44509</c:v>
                </c:pt>
                <c:pt idx="155" c:formatCode="yyyy/m/d">
                  <c:v>44510</c:v>
                </c:pt>
                <c:pt idx="156" c:formatCode="yyyy/m/d">
                  <c:v>44511</c:v>
                </c:pt>
                <c:pt idx="157" c:formatCode="yyyy/m/d">
                  <c:v>44512</c:v>
                </c:pt>
                <c:pt idx="158" c:formatCode="yyyy/m/d">
                  <c:v>44513</c:v>
                </c:pt>
                <c:pt idx="159" c:formatCode="yyyy/m/d">
                  <c:v>44514</c:v>
                </c:pt>
                <c:pt idx="160" c:formatCode="yyyy/m/d">
                  <c:v>44515</c:v>
                </c:pt>
                <c:pt idx="161" c:formatCode="yyyy/m/d">
                  <c:v>44516</c:v>
                </c:pt>
                <c:pt idx="162" c:formatCode="yyyy/m/d">
                  <c:v>44517</c:v>
                </c:pt>
                <c:pt idx="163" c:formatCode="yyyy/m/d">
                  <c:v>44518</c:v>
                </c:pt>
                <c:pt idx="164" c:formatCode="yyyy/m/d">
                  <c:v>44519</c:v>
                </c:pt>
                <c:pt idx="165" c:formatCode="yyyy/m/d">
                  <c:v>44520</c:v>
                </c:pt>
                <c:pt idx="166" c:formatCode="yyyy/m/d">
                  <c:v>44521</c:v>
                </c:pt>
                <c:pt idx="167" c:formatCode="yyyy/m/d">
                  <c:v>44522</c:v>
                </c:pt>
                <c:pt idx="168" c:formatCode="yyyy/m/d">
                  <c:v>44523</c:v>
                </c:pt>
                <c:pt idx="169" c:formatCode="yyyy/m/d">
                  <c:v>44524</c:v>
                </c:pt>
                <c:pt idx="170" c:formatCode="yyyy/m/d">
                  <c:v>44525</c:v>
                </c:pt>
                <c:pt idx="171" c:formatCode="yyyy/m/d">
                  <c:v>44526</c:v>
                </c:pt>
                <c:pt idx="172" c:formatCode="yyyy/m/d">
                  <c:v>44527</c:v>
                </c:pt>
                <c:pt idx="173" c:formatCode="yyyy/m/d">
                  <c:v>44528</c:v>
                </c:pt>
                <c:pt idx="174" c:formatCode="yyyy/m/d">
                  <c:v>44529</c:v>
                </c:pt>
                <c:pt idx="175" c:formatCode="yyyy/m/d">
                  <c:v>44530</c:v>
                </c:pt>
                <c:pt idx="176" c:formatCode="yyyy/m/d">
                  <c:v>44531</c:v>
                </c:pt>
                <c:pt idx="177" c:formatCode="yyyy/m/d">
                  <c:v>44532</c:v>
                </c:pt>
                <c:pt idx="178" c:formatCode="yyyy/m/d">
                  <c:v>44533</c:v>
                </c:pt>
                <c:pt idx="179" c:formatCode="yyyy/m/d">
                  <c:v>44534</c:v>
                </c:pt>
                <c:pt idx="180" c:formatCode="yyyy/m/d">
                  <c:v>44535</c:v>
                </c:pt>
                <c:pt idx="181" c:formatCode="yyyy/m/d">
                  <c:v>44536</c:v>
                </c:pt>
                <c:pt idx="182" c:formatCode="yyyy/m/d">
                  <c:v>44537</c:v>
                </c:pt>
                <c:pt idx="183" c:formatCode="yyyy/m/d">
                  <c:v>44538</c:v>
                </c:pt>
                <c:pt idx="184" c:formatCode="yyyy/m/d">
                  <c:v>44539</c:v>
                </c:pt>
                <c:pt idx="185" c:formatCode="yyyy/m/d">
                  <c:v>44540</c:v>
                </c:pt>
                <c:pt idx="186" c:formatCode="yyyy/m/d">
                  <c:v>44541</c:v>
                </c:pt>
                <c:pt idx="187" c:formatCode="yyyy/m/d">
                  <c:v>44542</c:v>
                </c:pt>
                <c:pt idx="188" c:formatCode="yyyy/m/d">
                  <c:v>44543</c:v>
                </c:pt>
                <c:pt idx="189" c:formatCode="yyyy/m/d">
                  <c:v>44544</c:v>
                </c:pt>
                <c:pt idx="190" c:formatCode="yyyy/m/d">
                  <c:v>44545</c:v>
                </c:pt>
                <c:pt idx="191" c:formatCode="yyyy/m/d">
                  <c:v>44546</c:v>
                </c:pt>
                <c:pt idx="192" c:formatCode="yyyy/m/d">
                  <c:v>44547</c:v>
                </c:pt>
                <c:pt idx="193" c:formatCode="yyyy/m/d">
                  <c:v>44548</c:v>
                </c:pt>
                <c:pt idx="194" c:formatCode="yyyy/m/d">
                  <c:v>44549</c:v>
                </c:pt>
                <c:pt idx="195" c:formatCode="yyyy/m/d">
                  <c:v>44550</c:v>
                </c:pt>
                <c:pt idx="196" c:formatCode="yyyy/m/d">
                  <c:v>44551</c:v>
                </c:pt>
                <c:pt idx="197" c:formatCode="yyyy/m/d">
                  <c:v>44552</c:v>
                </c:pt>
                <c:pt idx="198" c:formatCode="yyyy/m/d">
                  <c:v>44553</c:v>
                </c:pt>
                <c:pt idx="199" c:formatCode="yyyy/m/d">
                  <c:v>44554</c:v>
                </c:pt>
                <c:pt idx="200" c:formatCode="yyyy/m/d">
                  <c:v>44555</c:v>
                </c:pt>
                <c:pt idx="201" c:formatCode="yyyy/m/d">
                  <c:v>44556</c:v>
                </c:pt>
                <c:pt idx="202" c:formatCode="yyyy/m/d">
                  <c:v>44557</c:v>
                </c:pt>
                <c:pt idx="203" c:formatCode="yyyy/m/d">
                  <c:v>44558</c:v>
                </c:pt>
                <c:pt idx="204" c:formatCode="yyyy/m/d">
                  <c:v>44559</c:v>
                </c:pt>
                <c:pt idx="205" c:formatCode="yyyy/m/d">
                  <c:v>44560</c:v>
                </c:pt>
                <c:pt idx="206" c:formatCode="yyyy/m/d">
                  <c:v>44561</c:v>
                </c:pt>
              </c:numCache>
            </c:numRef>
          </c:cat>
          <c:val>
            <c:numRef>
              <c:f>'[走势图-年报.xlsx]3季度'!$B$159:$B$365</c:f>
              <c:numCache>
                <c:formatCode>General</c:formatCode>
                <c:ptCount val="207"/>
                <c:pt idx="0">
                  <c:v>0.9998</c:v>
                </c:pt>
                <c:pt idx="1">
                  <c:v>0.9997</c:v>
                </c:pt>
                <c:pt idx="2">
                  <c:v>0.9999</c:v>
                </c:pt>
                <c:pt idx="3">
                  <c:v>1.0002</c:v>
                </c:pt>
                <c:pt idx="4">
                  <c:v>1.0002</c:v>
                </c:pt>
                <c:pt idx="5">
                  <c:v>1.0002</c:v>
                </c:pt>
                <c:pt idx="6">
                  <c:v>1.0002</c:v>
                </c:pt>
                <c:pt idx="7">
                  <c:v>1.0009</c:v>
                </c:pt>
                <c:pt idx="8">
                  <c:v>1.0009</c:v>
                </c:pt>
                <c:pt idx="9">
                  <c:v>1.0009</c:v>
                </c:pt>
                <c:pt idx="10">
                  <c:v>1.0009</c:v>
                </c:pt>
                <c:pt idx="11">
                  <c:v>1.0009</c:v>
                </c:pt>
                <c:pt idx="12">
                  <c:v>1.0009</c:v>
                </c:pt>
                <c:pt idx="13">
                  <c:v>1.0017</c:v>
                </c:pt>
                <c:pt idx="14">
                  <c:v>1.0018</c:v>
                </c:pt>
                <c:pt idx="15">
                  <c:v>1.0021</c:v>
                </c:pt>
                <c:pt idx="16">
                  <c:v>1.0024</c:v>
                </c:pt>
                <c:pt idx="17">
                  <c:v>1.0027</c:v>
                </c:pt>
                <c:pt idx="18">
                  <c:v>1.0027</c:v>
                </c:pt>
                <c:pt idx="19">
                  <c:v>1.0027</c:v>
                </c:pt>
                <c:pt idx="20">
                  <c:v>1.0034</c:v>
                </c:pt>
                <c:pt idx="21">
                  <c:v>1.0036</c:v>
                </c:pt>
                <c:pt idx="22">
                  <c:v>1.0024</c:v>
                </c:pt>
                <c:pt idx="23">
                  <c:v>1.0026</c:v>
                </c:pt>
                <c:pt idx="24">
                  <c:v>1.0029</c:v>
                </c:pt>
                <c:pt idx="25">
                  <c:v>1.0029</c:v>
                </c:pt>
                <c:pt idx="26">
                  <c:v>1.0029</c:v>
                </c:pt>
                <c:pt idx="27">
                  <c:v>1.0038</c:v>
                </c:pt>
                <c:pt idx="28">
                  <c:v>1.0042</c:v>
                </c:pt>
                <c:pt idx="29">
                  <c:v>1.0045</c:v>
                </c:pt>
                <c:pt idx="30">
                  <c:v>1.0055</c:v>
                </c:pt>
                <c:pt idx="31">
                  <c:v>1.0058</c:v>
                </c:pt>
                <c:pt idx="32">
                  <c:v>1.0058</c:v>
                </c:pt>
                <c:pt idx="33">
                  <c:v>1.0058</c:v>
                </c:pt>
                <c:pt idx="34">
                  <c:v>1.0067</c:v>
                </c:pt>
                <c:pt idx="35">
                  <c:v>1.0073</c:v>
                </c:pt>
                <c:pt idx="36">
                  <c:v>1.008</c:v>
                </c:pt>
                <c:pt idx="37">
                  <c:v>1.0082</c:v>
                </c:pt>
                <c:pt idx="38">
                  <c:v>1.0086</c:v>
                </c:pt>
                <c:pt idx="39">
                  <c:v>1.0086</c:v>
                </c:pt>
                <c:pt idx="40">
                  <c:v>1.0086</c:v>
                </c:pt>
                <c:pt idx="41">
                  <c:v>1.0091</c:v>
                </c:pt>
                <c:pt idx="42">
                  <c:v>1.0095</c:v>
                </c:pt>
                <c:pt idx="43">
                  <c:v>1.0099</c:v>
                </c:pt>
                <c:pt idx="44">
                  <c:v>1.0102</c:v>
                </c:pt>
                <c:pt idx="45">
                  <c:v>1.0104</c:v>
                </c:pt>
                <c:pt idx="46">
                  <c:v>1.0104</c:v>
                </c:pt>
                <c:pt idx="47">
                  <c:v>1.0104</c:v>
                </c:pt>
                <c:pt idx="48">
                  <c:v>1.0111</c:v>
                </c:pt>
                <c:pt idx="49">
                  <c:v>1.0112</c:v>
                </c:pt>
                <c:pt idx="50">
                  <c:v>1.0112</c:v>
                </c:pt>
                <c:pt idx="51">
                  <c:v>1.0112</c:v>
                </c:pt>
                <c:pt idx="52">
                  <c:v>1.0113</c:v>
                </c:pt>
                <c:pt idx="53">
                  <c:v>1.0113</c:v>
                </c:pt>
                <c:pt idx="54">
                  <c:v>1.0113</c:v>
                </c:pt>
                <c:pt idx="55">
                  <c:v>1.0121</c:v>
                </c:pt>
                <c:pt idx="56">
                  <c:v>1.0124</c:v>
                </c:pt>
                <c:pt idx="57">
                  <c:v>1.0129</c:v>
                </c:pt>
                <c:pt idx="58">
                  <c:v>1.0133</c:v>
                </c:pt>
                <c:pt idx="59">
                  <c:v>1.0137</c:v>
                </c:pt>
                <c:pt idx="60">
                  <c:v>1.0136</c:v>
                </c:pt>
                <c:pt idx="61">
                  <c:v>1.0136</c:v>
                </c:pt>
                <c:pt idx="62">
                  <c:v>1.0143</c:v>
                </c:pt>
                <c:pt idx="63">
                  <c:v>1.0142</c:v>
                </c:pt>
                <c:pt idx="64">
                  <c:v>1.0144</c:v>
                </c:pt>
                <c:pt idx="65">
                  <c:v>1.0146</c:v>
                </c:pt>
                <c:pt idx="66">
                  <c:v>1.0149</c:v>
                </c:pt>
                <c:pt idx="67">
                  <c:v>1.0149</c:v>
                </c:pt>
                <c:pt idx="68">
                  <c:v>1.0149</c:v>
                </c:pt>
                <c:pt idx="69">
                  <c:v>1.0155</c:v>
                </c:pt>
                <c:pt idx="70">
                  <c:v>1.0158</c:v>
                </c:pt>
                <c:pt idx="71">
                  <c:v>1.0161</c:v>
                </c:pt>
                <c:pt idx="72">
                  <c:v>1.0165</c:v>
                </c:pt>
                <c:pt idx="73">
                  <c:v>1.0167</c:v>
                </c:pt>
                <c:pt idx="74">
                  <c:v>1.0167</c:v>
                </c:pt>
                <c:pt idx="75">
                  <c:v>1.0167</c:v>
                </c:pt>
                <c:pt idx="76">
                  <c:v>1.0173</c:v>
                </c:pt>
                <c:pt idx="77">
                  <c:v>1.0175</c:v>
                </c:pt>
                <c:pt idx="78">
                  <c:v>1.0177</c:v>
                </c:pt>
                <c:pt idx="79">
                  <c:v>1.0178</c:v>
                </c:pt>
                <c:pt idx="80">
                  <c:v>1.0177</c:v>
                </c:pt>
                <c:pt idx="81">
                  <c:v>1.0176</c:v>
                </c:pt>
                <c:pt idx="82">
                  <c:v>1.0176</c:v>
                </c:pt>
                <c:pt idx="83">
                  <c:v>1.0182</c:v>
                </c:pt>
                <c:pt idx="84">
                  <c:v>1.0183</c:v>
                </c:pt>
                <c:pt idx="85">
                  <c:v>1.0187</c:v>
                </c:pt>
                <c:pt idx="86">
                  <c:v>1.0188</c:v>
                </c:pt>
                <c:pt idx="87">
                  <c:v>1.019</c:v>
                </c:pt>
                <c:pt idx="88">
                  <c:v>1.019</c:v>
                </c:pt>
                <c:pt idx="89">
                  <c:v>1.019</c:v>
                </c:pt>
                <c:pt idx="90">
                  <c:v>1.0194</c:v>
                </c:pt>
                <c:pt idx="91">
                  <c:v>1.0193</c:v>
                </c:pt>
                <c:pt idx="92">
                  <c:v>1.0195</c:v>
                </c:pt>
                <c:pt idx="93">
                  <c:v>1.0195</c:v>
                </c:pt>
                <c:pt idx="94">
                  <c:v>1.0194</c:v>
                </c:pt>
                <c:pt idx="95">
                  <c:v>1.0194</c:v>
                </c:pt>
                <c:pt idx="96">
                  <c:v>1.0194</c:v>
                </c:pt>
                <c:pt idx="97">
                  <c:v>1.0198</c:v>
                </c:pt>
                <c:pt idx="98">
                  <c:v>1.02</c:v>
                </c:pt>
                <c:pt idx="99">
                  <c:v>1.02</c:v>
                </c:pt>
                <c:pt idx="100">
                  <c:v>1.0201</c:v>
                </c:pt>
                <c:pt idx="101">
                  <c:v>1.0203</c:v>
                </c:pt>
                <c:pt idx="102">
                  <c:v>1.0203</c:v>
                </c:pt>
                <c:pt idx="103">
                  <c:v>1.0203</c:v>
                </c:pt>
                <c:pt idx="104">
                  <c:v>1.0203</c:v>
                </c:pt>
                <c:pt idx="105">
                  <c:v>1.0203</c:v>
                </c:pt>
                <c:pt idx="106">
                  <c:v>1.0211</c:v>
                </c:pt>
                <c:pt idx="107">
                  <c:v>1.0214</c:v>
                </c:pt>
                <c:pt idx="108">
                  <c:v>1.0215</c:v>
                </c:pt>
                <c:pt idx="109">
                  <c:v>1.0215</c:v>
                </c:pt>
                <c:pt idx="110">
                  <c:v>1.0215</c:v>
                </c:pt>
                <c:pt idx="111">
                  <c:v>1.0219</c:v>
                </c:pt>
                <c:pt idx="112">
                  <c:v>1.022</c:v>
                </c:pt>
                <c:pt idx="113">
                  <c:v>1.022</c:v>
                </c:pt>
                <c:pt idx="114">
                  <c:v>1.0222</c:v>
                </c:pt>
                <c:pt idx="115">
                  <c:v>1.0222</c:v>
                </c:pt>
                <c:pt idx="116">
                  <c:v>1.0222</c:v>
                </c:pt>
                <c:pt idx="117">
                  <c:v>1.0222</c:v>
                </c:pt>
                <c:pt idx="118">
                  <c:v>1.0221</c:v>
                </c:pt>
                <c:pt idx="119">
                  <c:v>1.0221</c:v>
                </c:pt>
                <c:pt idx="120">
                  <c:v>1.0221</c:v>
                </c:pt>
                <c:pt idx="121">
                  <c:v>1.0221</c:v>
                </c:pt>
                <c:pt idx="122">
                  <c:v>1.0235</c:v>
                </c:pt>
                <c:pt idx="123">
                  <c:v>1.0235</c:v>
                </c:pt>
                <c:pt idx="124">
                  <c:v>1.0235</c:v>
                </c:pt>
                <c:pt idx="125">
                  <c:v>1.0237</c:v>
                </c:pt>
                <c:pt idx="126">
                  <c:v>1.0236</c:v>
                </c:pt>
                <c:pt idx="127">
                  <c:v>1.0237</c:v>
                </c:pt>
                <c:pt idx="128">
                  <c:v>1.0241</c:v>
                </c:pt>
                <c:pt idx="129">
                  <c:v>1.0243</c:v>
                </c:pt>
                <c:pt idx="130">
                  <c:v>1.0242</c:v>
                </c:pt>
                <c:pt idx="131">
                  <c:v>1.0242</c:v>
                </c:pt>
                <c:pt idx="132">
                  <c:v>1.0247</c:v>
                </c:pt>
                <c:pt idx="133">
                  <c:v>1.0248</c:v>
                </c:pt>
                <c:pt idx="134">
                  <c:v>1.0248</c:v>
                </c:pt>
                <c:pt idx="135">
                  <c:v>1.0252</c:v>
                </c:pt>
                <c:pt idx="136">
                  <c:v>1.0256</c:v>
                </c:pt>
                <c:pt idx="137">
                  <c:v>1.0256</c:v>
                </c:pt>
                <c:pt idx="138">
                  <c:v>1.0256</c:v>
                </c:pt>
                <c:pt idx="139">
                  <c:v>1.0263</c:v>
                </c:pt>
                <c:pt idx="140">
                  <c:v>1.0265</c:v>
                </c:pt>
                <c:pt idx="141">
                  <c:v>1.0267</c:v>
                </c:pt>
                <c:pt idx="142">
                  <c:v>1.0269</c:v>
                </c:pt>
                <c:pt idx="143">
                  <c:v>1.0272</c:v>
                </c:pt>
                <c:pt idx="144">
                  <c:v>1.0271</c:v>
                </c:pt>
                <c:pt idx="145">
                  <c:v>1.0271</c:v>
                </c:pt>
                <c:pt idx="146">
                  <c:v>1.0277</c:v>
                </c:pt>
                <c:pt idx="147">
                  <c:v>1.0279</c:v>
                </c:pt>
                <c:pt idx="148">
                  <c:v>1.0283</c:v>
                </c:pt>
                <c:pt idx="149">
                  <c:v>1.0286</c:v>
                </c:pt>
                <c:pt idx="150">
                  <c:v>1.029</c:v>
                </c:pt>
                <c:pt idx="151">
                  <c:v>1.029</c:v>
                </c:pt>
                <c:pt idx="152">
                  <c:v>1.029</c:v>
                </c:pt>
                <c:pt idx="153">
                  <c:v>1.0298</c:v>
                </c:pt>
                <c:pt idx="154">
                  <c:v>1.0299</c:v>
                </c:pt>
                <c:pt idx="155">
                  <c:v>1.0301</c:v>
                </c:pt>
                <c:pt idx="156">
                  <c:v>1.0302</c:v>
                </c:pt>
                <c:pt idx="157">
                  <c:v>1.03</c:v>
                </c:pt>
                <c:pt idx="158">
                  <c:v>1.0299</c:v>
                </c:pt>
                <c:pt idx="159">
                  <c:v>1.0299</c:v>
                </c:pt>
                <c:pt idx="160">
                  <c:v>1.0305</c:v>
                </c:pt>
                <c:pt idx="161">
                  <c:v>1.0306</c:v>
                </c:pt>
                <c:pt idx="162">
                  <c:v>1.0268</c:v>
                </c:pt>
                <c:pt idx="163">
                  <c:v>1.0268</c:v>
                </c:pt>
                <c:pt idx="164">
                  <c:v>1.0269</c:v>
                </c:pt>
                <c:pt idx="165">
                  <c:v>1.0269</c:v>
                </c:pt>
                <c:pt idx="166">
                  <c:v>1.0269</c:v>
                </c:pt>
                <c:pt idx="167">
                  <c:v>1.0273</c:v>
                </c:pt>
                <c:pt idx="168">
                  <c:v>1.0273</c:v>
                </c:pt>
                <c:pt idx="169">
                  <c:v>1.0275</c:v>
                </c:pt>
                <c:pt idx="170">
                  <c:v>1.028</c:v>
                </c:pt>
                <c:pt idx="171">
                  <c:v>1.0281</c:v>
                </c:pt>
                <c:pt idx="172">
                  <c:v>1.0281</c:v>
                </c:pt>
                <c:pt idx="173">
                  <c:v>1.0281</c:v>
                </c:pt>
                <c:pt idx="174">
                  <c:v>1.0285</c:v>
                </c:pt>
                <c:pt idx="175">
                  <c:v>1.0285</c:v>
                </c:pt>
                <c:pt idx="176">
                  <c:v>1.0286</c:v>
                </c:pt>
                <c:pt idx="177">
                  <c:v>1.0287</c:v>
                </c:pt>
                <c:pt idx="178">
                  <c:v>1.0287</c:v>
                </c:pt>
                <c:pt idx="179">
                  <c:v>1.0287</c:v>
                </c:pt>
                <c:pt idx="180">
                  <c:v>1.0287</c:v>
                </c:pt>
                <c:pt idx="181">
                  <c:v>1.0294</c:v>
                </c:pt>
                <c:pt idx="182">
                  <c:v>1.0296</c:v>
                </c:pt>
                <c:pt idx="183">
                  <c:v>1.0295</c:v>
                </c:pt>
                <c:pt idx="184">
                  <c:v>1.0296</c:v>
                </c:pt>
                <c:pt idx="185">
                  <c:v>1.0295</c:v>
                </c:pt>
                <c:pt idx="186">
                  <c:v>1.0295</c:v>
                </c:pt>
                <c:pt idx="187">
                  <c:v>1.0294</c:v>
                </c:pt>
                <c:pt idx="188">
                  <c:v>1.0302</c:v>
                </c:pt>
                <c:pt idx="189">
                  <c:v>1.0302</c:v>
                </c:pt>
                <c:pt idx="190">
                  <c:v>1.0303</c:v>
                </c:pt>
                <c:pt idx="191">
                  <c:v>1.0303</c:v>
                </c:pt>
                <c:pt idx="192">
                  <c:v>1.0305</c:v>
                </c:pt>
                <c:pt idx="193">
                  <c:v>1.0305</c:v>
                </c:pt>
                <c:pt idx="194">
                  <c:v>1.0305</c:v>
                </c:pt>
                <c:pt idx="195">
                  <c:v>1.0311</c:v>
                </c:pt>
                <c:pt idx="196">
                  <c:v>1.0311</c:v>
                </c:pt>
                <c:pt idx="197">
                  <c:v>1.031</c:v>
                </c:pt>
                <c:pt idx="198">
                  <c:v>1.0312</c:v>
                </c:pt>
                <c:pt idx="199">
                  <c:v>1.0312</c:v>
                </c:pt>
                <c:pt idx="200">
                  <c:v>1.0312</c:v>
                </c:pt>
                <c:pt idx="201">
                  <c:v>1.0311</c:v>
                </c:pt>
                <c:pt idx="202">
                  <c:v>1.0314</c:v>
                </c:pt>
                <c:pt idx="203">
                  <c:v>1.0315</c:v>
                </c:pt>
                <c:pt idx="204">
                  <c:v>1.0318</c:v>
                </c:pt>
                <c:pt idx="205">
                  <c:v>1.0322</c:v>
                </c:pt>
                <c:pt idx="206">
                  <c:v>1.032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159:$A$365</c:f>
              <c:numCache>
                <c:formatCode>yyyy/m/d</c:formatCode>
                <c:ptCount val="207"/>
                <c:pt idx="0" c:formatCode="yyyy/m/d">
                  <c:v>44355</c:v>
                </c:pt>
                <c:pt idx="1" c:formatCode="yyyy/m/d">
                  <c:v>44356</c:v>
                </c:pt>
                <c:pt idx="2" c:formatCode="yyyy/m/d">
                  <c:v>44357</c:v>
                </c:pt>
                <c:pt idx="3" c:formatCode="yyyy/m/d">
                  <c:v>44358</c:v>
                </c:pt>
                <c:pt idx="4" c:formatCode="yyyy/m/d">
                  <c:v>44359</c:v>
                </c:pt>
                <c:pt idx="5" c:formatCode="yyyy/m/d">
                  <c:v>44360</c:v>
                </c:pt>
                <c:pt idx="6" c:formatCode="yyyy/m/d">
                  <c:v>44361</c:v>
                </c:pt>
                <c:pt idx="7" c:formatCode="yyyy/m/d">
                  <c:v>44362</c:v>
                </c:pt>
                <c:pt idx="8" c:formatCode="yyyy/m/d">
                  <c:v>44363</c:v>
                </c:pt>
                <c:pt idx="9" c:formatCode="yyyy/m/d">
                  <c:v>44364</c:v>
                </c:pt>
                <c:pt idx="10" c:formatCode="yyyy/m/d">
                  <c:v>44365</c:v>
                </c:pt>
                <c:pt idx="11" c:formatCode="yyyy/m/d">
                  <c:v>44366</c:v>
                </c:pt>
                <c:pt idx="12" c:formatCode="yyyy/m/d">
                  <c:v>44367</c:v>
                </c:pt>
                <c:pt idx="13" c:formatCode="yyyy/m/d">
                  <c:v>44368</c:v>
                </c:pt>
                <c:pt idx="14" c:formatCode="yyyy/m/d">
                  <c:v>44369</c:v>
                </c:pt>
                <c:pt idx="15" c:formatCode="yyyy/m/d">
                  <c:v>44370</c:v>
                </c:pt>
                <c:pt idx="16" c:formatCode="yyyy/m/d">
                  <c:v>44371</c:v>
                </c:pt>
                <c:pt idx="17" c:formatCode="yyyy/m/d">
                  <c:v>44372</c:v>
                </c:pt>
                <c:pt idx="18" c:formatCode="yyyy/m/d">
                  <c:v>44373</c:v>
                </c:pt>
                <c:pt idx="19" c:formatCode="yyyy/m/d">
                  <c:v>44374</c:v>
                </c:pt>
                <c:pt idx="20" c:formatCode="yyyy/m/d">
                  <c:v>44375</c:v>
                </c:pt>
                <c:pt idx="21" c:formatCode="yyyy/m/d">
                  <c:v>44376</c:v>
                </c:pt>
                <c:pt idx="22" c:formatCode="yyyy/m/d">
                  <c:v>44377</c:v>
                </c:pt>
                <c:pt idx="23" c:formatCode="yyyy/m/d">
                  <c:v>44378</c:v>
                </c:pt>
                <c:pt idx="24" c:formatCode="yyyy/m/d">
                  <c:v>44379</c:v>
                </c:pt>
                <c:pt idx="25" c:formatCode="yyyy/m/d">
                  <c:v>44380</c:v>
                </c:pt>
                <c:pt idx="26" c:formatCode="yyyy/m/d">
                  <c:v>44381</c:v>
                </c:pt>
                <c:pt idx="27" c:formatCode="yyyy/m/d">
                  <c:v>44382</c:v>
                </c:pt>
                <c:pt idx="28" c:formatCode="yyyy/m/d">
                  <c:v>44383</c:v>
                </c:pt>
                <c:pt idx="29" c:formatCode="yyyy/m/d">
                  <c:v>44384</c:v>
                </c:pt>
                <c:pt idx="30" c:formatCode="yyyy/m/d">
                  <c:v>44385</c:v>
                </c:pt>
                <c:pt idx="31" c:formatCode="yyyy/m/d">
                  <c:v>44386</c:v>
                </c:pt>
                <c:pt idx="32" c:formatCode="yyyy/m/d">
                  <c:v>44387</c:v>
                </c:pt>
                <c:pt idx="33" c:formatCode="yyyy/m/d">
                  <c:v>44388</c:v>
                </c:pt>
                <c:pt idx="34" c:formatCode="yyyy/m/d">
                  <c:v>44389</c:v>
                </c:pt>
                <c:pt idx="35" c:formatCode="yyyy/m/d">
                  <c:v>44390</c:v>
                </c:pt>
                <c:pt idx="36" c:formatCode="yyyy/m/d">
                  <c:v>44391</c:v>
                </c:pt>
                <c:pt idx="37" c:formatCode="yyyy/m/d">
                  <c:v>44392</c:v>
                </c:pt>
                <c:pt idx="38" c:formatCode="yyyy/m/d">
                  <c:v>44393</c:v>
                </c:pt>
                <c:pt idx="39" c:formatCode="yyyy/m/d">
                  <c:v>44394</c:v>
                </c:pt>
                <c:pt idx="40" c:formatCode="yyyy/m/d">
                  <c:v>44395</c:v>
                </c:pt>
                <c:pt idx="41" c:formatCode="yyyy/m/d">
                  <c:v>44396</c:v>
                </c:pt>
                <c:pt idx="42" c:formatCode="yyyy/m/d">
                  <c:v>44397</c:v>
                </c:pt>
                <c:pt idx="43" c:formatCode="yyyy/m/d">
                  <c:v>44398</c:v>
                </c:pt>
                <c:pt idx="44" c:formatCode="yyyy/m/d">
                  <c:v>44399</c:v>
                </c:pt>
                <c:pt idx="45" c:formatCode="yyyy/m/d">
                  <c:v>44400</c:v>
                </c:pt>
                <c:pt idx="46" c:formatCode="yyyy/m/d">
                  <c:v>44401</c:v>
                </c:pt>
                <c:pt idx="47" c:formatCode="yyyy/m/d">
                  <c:v>44402</c:v>
                </c:pt>
                <c:pt idx="48" c:formatCode="yyyy/m/d">
                  <c:v>44403</c:v>
                </c:pt>
                <c:pt idx="49" c:formatCode="yyyy/m/d">
                  <c:v>44404</c:v>
                </c:pt>
                <c:pt idx="50" c:formatCode="yyyy/m/d">
                  <c:v>44405</c:v>
                </c:pt>
                <c:pt idx="51" c:formatCode="yyyy/m/d">
                  <c:v>44406</c:v>
                </c:pt>
                <c:pt idx="52" c:formatCode="yyyy/m/d">
                  <c:v>44407</c:v>
                </c:pt>
                <c:pt idx="53" c:formatCode="yyyy/m/d">
                  <c:v>44408</c:v>
                </c:pt>
                <c:pt idx="54" c:formatCode="yyyy/m/d">
                  <c:v>44409</c:v>
                </c:pt>
                <c:pt idx="55" c:formatCode="yyyy/m/d">
                  <c:v>44410</c:v>
                </c:pt>
                <c:pt idx="56" c:formatCode="yyyy/m/d">
                  <c:v>44411</c:v>
                </c:pt>
                <c:pt idx="57" c:formatCode="yyyy/m/d">
                  <c:v>44412</c:v>
                </c:pt>
                <c:pt idx="58" c:formatCode="yyyy/m/d">
                  <c:v>44413</c:v>
                </c:pt>
                <c:pt idx="59" c:formatCode="yyyy/m/d">
                  <c:v>44414</c:v>
                </c:pt>
                <c:pt idx="60" c:formatCode="yyyy/m/d">
                  <c:v>44415</c:v>
                </c:pt>
                <c:pt idx="61" c:formatCode="yyyy/m/d">
                  <c:v>44416</c:v>
                </c:pt>
                <c:pt idx="62" c:formatCode="yyyy/m/d">
                  <c:v>44417</c:v>
                </c:pt>
                <c:pt idx="63" c:formatCode="yyyy/m/d">
                  <c:v>44418</c:v>
                </c:pt>
                <c:pt idx="64" c:formatCode="yyyy/m/d">
                  <c:v>44419</c:v>
                </c:pt>
                <c:pt idx="65" c:formatCode="yyyy/m/d">
                  <c:v>44420</c:v>
                </c:pt>
                <c:pt idx="66" c:formatCode="yyyy/m/d">
                  <c:v>44421</c:v>
                </c:pt>
                <c:pt idx="67" c:formatCode="yyyy/m/d">
                  <c:v>44422</c:v>
                </c:pt>
                <c:pt idx="68" c:formatCode="yyyy/m/d">
                  <c:v>44423</c:v>
                </c:pt>
                <c:pt idx="69" c:formatCode="yyyy/m/d">
                  <c:v>44424</c:v>
                </c:pt>
                <c:pt idx="70" c:formatCode="yyyy/m/d">
                  <c:v>44425</c:v>
                </c:pt>
                <c:pt idx="71" c:formatCode="yyyy/m/d">
                  <c:v>44426</c:v>
                </c:pt>
                <c:pt idx="72" c:formatCode="yyyy/m/d">
                  <c:v>44427</c:v>
                </c:pt>
                <c:pt idx="73" c:formatCode="yyyy/m/d">
                  <c:v>44428</c:v>
                </c:pt>
                <c:pt idx="74" c:formatCode="yyyy/m/d">
                  <c:v>44429</c:v>
                </c:pt>
                <c:pt idx="75" c:formatCode="yyyy/m/d">
                  <c:v>44430</c:v>
                </c:pt>
                <c:pt idx="76" c:formatCode="yyyy/m/d">
                  <c:v>44431</c:v>
                </c:pt>
                <c:pt idx="77" c:formatCode="yyyy/m/d">
                  <c:v>44432</c:v>
                </c:pt>
                <c:pt idx="78" c:formatCode="yyyy/m/d">
                  <c:v>44433</c:v>
                </c:pt>
                <c:pt idx="79" c:formatCode="yyyy/m/d">
                  <c:v>44434</c:v>
                </c:pt>
                <c:pt idx="80" c:formatCode="yyyy/m/d">
                  <c:v>44435</c:v>
                </c:pt>
                <c:pt idx="81" c:formatCode="yyyy/m/d">
                  <c:v>44436</c:v>
                </c:pt>
                <c:pt idx="82" c:formatCode="yyyy/m/d">
                  <c:v>44437</c:v>
                </c:pt>
                <c:pt idx="83" c:formatCode="yyyy/m/d">
                  <c:v>44438</c:v>
                </c:pt>
                <c:pt idx="84" c:formatCode="yyyy/m/d">
                  <c:v>44439</c:v>
                </c:pt>
                <c:pt idx="85" c:formatCode="yyyy/m/d">
                  <c:v>44440</c:v>
                </c:pt>
                <c:pt idx="86" c:formatCode="yyyy/m/d">
                  <c:v>44441</c:v>
                </c:pt>
                <c:pt idx="87" c:formatCode="yyyy/m/d">
                  <c:v>44442</c:v>
                </c:pt>
                <c:pt idx="88" c:formatCode="yyyy/m/d">
                  <c:v>44443</c:v>
                </c:pt>
                <c:pt idx="89" c:formatCode="yyyy/m/d">
                  <c:v>44444</c:v>
                </c:pt>
                <c:pt idx="90" c:formatCode="yyyy/m/d">
                  <c:v>44445</c:v>
                </c:pt>
                <c:pt idx="91" c:formatCode="yyyy/m/d">
                  <c:v>44446</c:v>
                </c:pt>
                <c:pt idx="92" c:formatCode="yyyy/m/d">
                  <c:v>44447</c:v>
                </c:pt>
                <c:pt idx="93" c:formatCode="yyyy/m/d">
                  <c:v>44448</c:v>
                </c:pt>
                <c:pt idx="94" c:formatCode="yyyy/m/d">
                  <c:v>44449</c:v>
                </c:pt>
                <c:pt idx="95" c:formatCode="yyyy/m/d">
                  <c:v>44450</c:v>
                </c:pt>
                <c:pt idx="96" c:formatCode="yyyy/m/d">
                  <c:v>44451</c:v>
                </c:pt>
                <c:pt idx="97" c:formatCode="yyyy/m/d">
                  <c:v>44452</c:v>
                </c:pt>
                <c:pt idx="98" c:formatCode="yyyy/m/d">
                  <c:v>44453</c:v>
                </c:pt>
                <c:pt idx="99" c:formatCode="yyyy/m/d">
                  <c:v>44454</c:v>
                </c:pt>
                <c:pt idx="100" c:formatCode="yyyy/m/d">
                  <c:v>44455</c:v>
                </c:pt>
                <c:pt idx="101" c:formatCode="yyyy/m/d">
                  <c:v>44456</c:v>
                </c:pt>
                <c:pt idx="102" c:formatCode="yyyy/m/d">
                  <c:v>44457</c:v>
                </c:pt>
                <c:pt idx="103" c:formatCode="yyyy/m/d">
                  <c:v>44458</c:v>
                </c:pt>
                <c:pt idx="104" c:formatCode="yyyy/m/d">
                  <c:v>44459</c:v>
                </c:pt>
                <c:pt idx="105" c:formatCode="yyyy/m/d">
                  <c:v>44460</c:v>
                </c:pt>
                <c:pt idx="106" c:formatCode="yyyy/m/d">
                  <c:v>44461</c:v>
                </c:pt>
                <c:pt idx="107" c:formatCode="yyyy/m/d">
                  <c:v>44462</c:v>
                </c:pt>
                <c:pt idx="108" c:formatCode="yyyy/m/d">
                  <c:v>44463</c:v>
                </c:pt>
                <c:pt idx="109" c:formatCode="yyyy/m/d">
                  <c:v>44464</c:v>
                </c:pt>
                <c:pt idx="110" c:formatCode="yyyy/m/d">
                  <c:v>44465</c:v>
                </c:pt>
                <c:pt idx="111" c:formatCode="yyyy/m/d">
                  <c:v>44466</c:v>
                </c:pt>
                <c:pt idx="112" c:formatCode="yyyy/m/d">
                  <c:v>44467</c:v>
                </c:pt>
                <c:pt idx="113" c:formatCode="yyyy/m/d">
                  <c:v>44468</c:v>
                </c:pt>
                <c:pt idx="114" c:formatCode="yyyy/m/d">
                  <c:v>44469</c:v>
                </c:pt>
                <c:pt idx="115" c:formatCode="yyyy/m/d">
                  <c:v>44470</c:v>
                </c:pt>
                <c:pt idx="116" c:formatCode="yyyy/m/d">
                  <c:v>44471</c:v>
                </c:pt>
                <c:pt idx="117" c:formatCode="yyyy/m/d">
                  <c:v>44472</c:v>
                </c:pt>
                <c:pt idx="118" c:formatCode="yyyy/m/d">
                  <c:v>44473</c:v>
                </c:pt>
                <c:pt idx="119" c:formatCode="yyyy/m/d">
                  <c:v>44474</c:v>
                </c:pt>
                <c:pt idx="120" c:formatCode="yyyy/m/d">
                  <c:v>44475</c:v>
                </c:pt>
                <c:pt idx="121" c:formatCode="yyyy/m/d">
                  <c:v>44476</c:v>
                </c:pt>
                <c:pt idx="122" c:formatCode="yyyy/m/d">
                  <c:v>44477</c:v>
                </c:pt>
                <c:pt idx="123" c:formatCode="yyyy/m/d">
                  <c:v>44478</c:v>
                </c:pt>
                <c:pt idx="124" c:formatCode="yyyy/m/d">
                  <c:v>44479</c:v>
                </c:pt>
                <c:pt idx="125" c:formatCode="yyyy/m/d">
                  <c:v>44480</c:v>
                </c:pt>
                <c:pt idx="126" c:formatCode="yyyy/m/d">
                  <c:v>44481</c:v>
                </c:pt>
                <c:pt idx="127" c:formatCode="yyyy/m/d">
                  <c:v>44482</c:v>
                </c:pt>
                <c:pt idx="128" c:formatCode="yyyy/m/d">
                  <c:v>44483</c:v>
                </c:pt>
                <c:pt idx="129" c:formatCode="yyyy/m/d">
                  <c:v>44484</c:v>
                </c:pt>
                <c:pt idx="130" c:formatCode="yyyy/m/d">
                  <c:v>44485</c:v>
                </c:pt>
                <c:pt idx="131" c:formatCode="yyyy/m/d">
                  <c:v>44486</c:v>
                </c:pt>
                <c:pt idx="132" c:formatCode="yyyy/m/d">
                  <c:v>44487</c:v>
                </c:pt>
                <c:pt idx="133" c:formatCode="yyyy/m/d">
                  <c:v>44488</c:v>
                </c:pt>
                <c:pt idx="134" c:formatCode="yyyy/m/d">
                  <c:v>44489</c:v>
                </c:pt>
                <c:pt idx="135" c:formatCode="yyyy/m/d">
                  <c:v>44490</c:v>
                </c:pt>
                <c:pt idx="136" c:formatCode="yyyy/m/d">
                  <c:v>44491</c:v>
                </c:pt>
                <c:pt idx="137" c:formatCode="yyyy/m/d">
                  <c:v>44492</c:v>
                </c:pt>
                <c:pt idx="138" c:formatCode="yyyy/m/d">
                  <c:v>44493</c:v>
                </c:pt>
                <c:pt idx="139" c:formatCode="yyyy/m/d">
                  <c:v>44494</c:v>
                </c:pt>
                <c:pt idx="140" c:formatCode="yyyy/m/d">
                  <c:v>44495</c:v>
                </c:pt>
                <c:pt idx="141" c:formatCode="yyyy/m/d">
                  <c:v>44496</c:v>
                </c:pt>
                <c:pt idx="142" c:formatCode="yyyy/m/d">
                  <c:v>44497</c:v>
                </c:pt>
                <c:pt idx="143" c:formatCode="yyyy/m/d">
                  <c:v>44498</c:v>
                </c:pt>
                <c:pt idx="144" c:formatCode="yyyy/m/d">
                  <c:v>44499</c:v>
                </c:pt>
                <c:pt idx="145" c:formatCode="yyyy/m/d">
                  <c:v>44500</c:v>
                </c:pt>
                <c:pt idx="146" c:formatCode="yyyy/m/d">
                  <c:v>44501</c:v>
                </c:pt>
                <c:pt idx="147" c:formatCode="yyyy/m/d">
                  <c:v>44502</c:v>
                </c:pt>
                <c:pt idx="148" c:formatCode="yyyy/m/d">
                  <c:v>44503</c:v>
                </c:pt>
                <c:pt idx="149" c:formatCode="yyyy/m/d">
                  <c:v>44504</c:v>
                </c:pt>
                <c:pt idx="150" c:formatCode="yyyy/m/d">
                  <c:v>44505</c:v>
                </c:pt>
                <c:pt idx="151" c:formatCode="yyyy/m/d">
                  <c:v>44506</c:v>
                </c:pt>
                <c:pt idx="152" c:formatCode="yyyy/m/d">
                  <c:v>44507</c:v>
                </c:pt>
                <c:pt idx="153" c:formatCode="yyyy/m/d">
                  <c:v>44508</c:v>
                </c:pt>
                <c:pt idx="154" c:formatCode="yyyy/m/d">
                  <c:v>44509</c:v>
                </c:pt>
                <c:pt idx="155" c:formatCode="yyyy/m/d">
                  <c:v>44510</c:v>
                </c:pt>
                <c:pt idx="156" c:formatCode="yyyy/m/d">
                  <c:v>44511</c:v>
                </c:pt>
                <c:pt idx="157" c:formatCode="yyyy/m/d">
                  <c:v>44512</c:v>
                </c:pt>
                <c:pt idx="158" c:formatCode="yyyy/m/d">
                  <c:v>44513</c:v>
                </c:pt>
                <c:pt idx="159" c:formatCode="yyyy/m/d">
                  <c:v>44514</c:v>
                </c:pt>
                <c:pt idx="160" c:formatCode="yyyy/m/d">
                  <c:v>44515</c:v>
                </c:pt>
                <c:pt idx="161" c:formatCode="yyyy/m/d">
                  <c:v>44516</c:v>
                </c:pt>
                <c:pt idx="162" c:formatCode="yyyy/m/d">
                  <c:v>44517</c:v>
                </c:pt>
                <c:pt idx="163" c:formatCode="yyyy/m/d">
                  <c:v>44518</c:v>
                </c:pt>
                <c:pt idx="164" c:formatCode="yyyy/m/d">
                  <c:v>44519</c:v>
                </c:pt>
                <c:pt idx="165" c:formatCode="yyyy/m/d">
                  <c:v>44520</c:v>
                </c:pt>
                <c:pt idx="166" c:formatCode="yyyy/m/d">
                  <c:v>44521</c:v>
                </c:pt>
                <c:pt idx="167" c:formatCode="yyyy/m/d">
                  <c:v>44522</c:v>
                </c:pt>
                <c:pt idx="168" c:formatCode="yyyy/m/d">
                  <c:v>44523</c:v>
                </c:pt>
                <c:pt idx="169" c:formatCode="yyyy/m/d">
                  <c:v>44524</c:v>
                </c:pt>
                <c:pt idx="170" c:formatCode="yyyy/m/d">
                  <c:v>44525</c:v>
                </c:pt>
                <c:pt idx="171" c:formatCode="yyyy/m/d">
                  <c:v>44526</c:v>
                </c:pt>
                <c:pt idx="172" c:formatCode="yyyy/m/d">
                  <c:v>44527</c:v>
                </c:pt>
                <c:pt idx="173" c:formatCode="yyyy/m/d">
                  <c:v>44528</c:v>
                </c:pt>
                <c:pt idx="174" c:formatCode="yyyy/m/d">
                  <c:v>44529</c:v>
                </c:pt>
                <c:pt idx="175" c:formatCode="yyyy/m/d">
                  <c:v>44530</c:v>
                </c:pt>
                <c:pt idx="176" c:formatCode="yyyy/m/d">
                  <c:v>44531</c:v>
                </c:pt>
                <c:pt idx="177" c:formatCode="yyyy/m/d">
                  <c:v>44532</c:v>
                </c:pt>
                <c:pt idx="178" c:formatCode="yyyy/m/d">
                  <c:v>44533</c:v>
                </c:pt>
                <c:pt idx="179" c:formatCode="yyyy/m/d">
                  <c:v>44534</c:v>
                </c:pt>
                <c:pt idx="180" c:formatCode="yyyy/m/d">
                  <c:v>44535</c:v>
                </c:pt>
                <c:pt idx="181" c:formatCode="yyyy/m/d">
                  <c:v>44536</c:v>
                </c:pt>
                <c:pt idx="182" c:formatCode="yyyy/m/d">
                  <c:v>44537</c:v>
                </c:pt>
                <c:pt idx="183" c:formatCode="yyyy/m/d">
                  <c:v>44538</c:v>
                </c:pt>
                <c:pt idx="184" c:formatCode="yyyy/m/d">
                  <c:v>44539</c:v>
                </c:pt>
                <c:pt idx="185" c:formatCode="yyyy/m/d">
                  <c:v>44540</c:v>
                </c:pt>
                <c:pt idx="186" c:formatCode="yyyy/m/d">
                  <c:v>44541</c:v>
                </c:pt>
                <c:pt idx="187" c:formatCode="yyyy/m/d">
                  <c:v>44542</c:v>
                </c:pt>
                <c:pt idx="188" c:formatCode="yyyy/m/d">
                  <c:v>44543</c:v>
                </c:pt>
                <c:pt idx="189" c:formatCode="yyyy/m/d">
                  <c:v>44544</c:v>
                </c:pt>
                <c:pt idx="190" c:formatCode="yyyy/m/d">
                  <c:v>44545</c:v>
                </c:pt>
                <c:pt idx="191" c:formatCode="yyyy/m/d">
                  <c:v>44546</c:v>
                </c:pt>
                <c:pt idx="192" c:formatCode="yyyy/m/d">
                  <c:v>44547</c:v>
                </c:pt>
                <c:pt idx="193" c:formatCode="yyyy/m/d">
                  <c:v>44548</c:v>
                </c:pt>
                <c:pt idx="194" c:formatCode="yyyy/m/d">
                  <c:v>44549</c:v>
                </c:pt>
                <c:pt idx="195" c:formatCode="yyyy/m/d">
                  <c:v>44550</c:v>
                </c:pt>
                <c:pt idx="196" c:formatCode="yyyy/m/d">
                  <c:v>44551</c:v>
                </c:pt>
                <c:pt idx="197" c:formatCode="yyyy/m/d">
                  <c:v>44552</c:v>
                </c:pt>
                <c:pt idx="198" c:formatCode="yyyy/m/d">
                  <c:v>44553</c:v>
                </c:pt>
                <c:pt idx="199" c:formatCode="yyyy/m/d">
                  <c:v>44554</c:v>
                </c:pt>
                <c:pt idx="200" c:formatCode="yyyy/m/d">
                  <c:v>44555</c:v>
                </c:pt>
                <c:pt idx="201" c:formatCode="yyyy/m/d">
                  <c:v>44556</c:v>
                </c:pt>
                <c:pt idx="202" c:formatCode="yyyy/m/d">
                  <c:v>44557</c:v>
                </c:pt>
                <c:pt idx="203" c:formatCode="yyyy/m/d">
                  <c:v>44558</c:v>
                </c:pt>
                <c:pt idx="204" c:formatCode="yyyy/m/d">
                  <c:v>44559</c:v>
                </c:pt>
                <c:pt idx="205" c:formatCode="yyyy/m/d">
                  <c:v>44560</c:v>
                </c:pt>
                <c:pt idx="206" c:formatCode="yyyy/m/d">
                  <c:v>44561</c:v>
                </c:pt>
              </c:numCache>
            </c:numRef>
          </c:cat>
          <c:val>
            <c:numRef>
              <c:f>'[走势图-年报.xlsx]3季度'!$C$159:$C$365</c:f>
              <c:numCache>
                <c:formatCode>0.00%</c:formatCode>
                <c:ptCount val="207"/>
                <c:pt idx="0">
                  <c:v>-0.000199999999999978</c:v>
                </c:pt>
                <c:pt idx="1">
                  <c:v>-0.000299999999999967</c:v>
                </c:pt>
                <c:pt idx="2">
                  <c:v>-9.9999999999989e-5</c:v>
                </c:pt>
                <c:pt idx="3">
                  <c:v>0.000199999999999978</c:v>
                </c:pt>
                <c:pt idx="4">
                  <c:v>0.000199999999999978</c:v>
                </c:pt>
                <c:pt idx="5">
                  <c:v>0.000199999999999978</c:v>
                </c:pt>
                <c:pt idx="6">
                  <c:v>0.000199999999999978</c:v>
                </c:pt>
                <c:pt idx="7">
                  <c:v>0.000899999999999901</c:v>
                </c:pt>
                <c:pt idx="8">
                  <c:v>0.000899999999999901</c:v>
                </c:pt>
                <c:pt idx="9">
                  <c:v>0.000899999999999901</c:v>
                </c:pt>
                <c:pt idx="10">
                  <c:v>0.000899999999999901</c:v>
                </c:pt>
                <c:pt idx="11">
                  <c:v>0.000899999999999901</c:v>
                </c:pt>
                <c:pt idx="12">
                  <c:v>0.000899999999999901</c:v>
                </c:pt>
                <c:pt idx="13">
                  <c:v>0.00170000000000003</c:v>
                </c:pt>
                <c:pt idx="14">
                  <c:v>0.00180000000000002</c:v>
                </c:pt>
                <c:pt idx="15">
                  <c:v>0.00209999999999999</c:v>
                </c:pt>
                <c:pt idx="16">
                  <c:v>0.00239999999999996</c:v>
                </c:pt>
                <c:pt idx="17">
                  <c:v>0.00269999999999992</c:v>
                </c:pt>
                <c:pt idx="18">
                  <c:v>0.00269999999999992</c:v>
                </c:pt>
                <c:pt idx="19">
                  <c:v>0.00269999999999992</c:v>
                </c:pt>
                <c:pt idx="20">
                  <c:v>0.00340000000000007</c:v>
                </c:pt>
                <c:pt idx="21">
                  <c:v>0.00360000000000005</c:v>
                </c:pt>
                <c:pt idx="22">
                  <c:v>0.00239999999999996</c:v>
                </c:pt>
                <c:pt idx="23">
                  <c:v>0.00259999999999994</c:v>
                </c:pt>
                <c:pt idx="24">
                  <c:v>0.0028999999999999</c:v>
                </c:pt>
                <c:pt idx="25">
                  <c:v>0.0028999999999999</c:v>
                </c:pt>
                <c:pt idx="26">
                  <c:v>0.0028999999999999</c:v>
                </c:pt>
                <c:pt idx="27">
                  <c:v>0.00380000000000003</c:v>
                </c:pt>
                <c:pt idx="28">
                  <c:v>0.00419999999999998</c:v>
                </c:pt>
                <c:pt idx="29">
                  <c:v>0.00449999999999995</c:v>
                </c:pt>
                <c:pt idx="30">
                  <c:v>0.00550000000000006</c:v>
                </c:pt>
                <c:pt idx="31">
                  <c:v>0.00580000000000003</c:v>
                </c:pt>
                <c:pt idx="32">
                  <c:v>0.00580000000000003</c:v>
                </c:pt>
                <c:pt idx="33">
                  <c:v>0.00580000000000003</c:v>
                </c:pt>
                <c:pt idx="34">
                  <c:v>0.00669999999999993</c:v>
                </c:pt>
                <c:pt idx="35">
                  <c:v>0.00730000000000008</c:v>
                </c:pt>
                <c:pt idx="36">
                  <c:v>0.00800000000000001</c:v>
                </c:pt>
                <c:pt idx="37">
                  <c:v>0.00819999999999999</c:v>
                </c:pt>
                <c:pt idx="38">
                  <c:v>0.00859999999999994</c:v>
                </c:pt>
                <c:pt idx="39">
                  <c:v>0.00859999999999994</c:v>
                </c:pt>
                <c:pt idx="40">
                  <c:v>0.00859999999999994</c:v>
                </c:pt>
                <c:pt idx="41">
                  <c:v>0.00910000000000011</c:v>
                </c:pt>
                <c:pt idx="42">
                  <c:v>0.00950000000000006</c:v>
                </c:pt>
                <c:pt idx="43">
                  <c:v>0.00990000000000002</c:v>
                </c:pt>
                <c:pt idx="44">
                  <c:v>0.0102</c:v>
                </c:pt>
                <c:pt idx="45">
                  <c:v>0.0104</c:v>
                </c:pt>
                <c:pt idx="46">
                  <c:v>0.0104</c:v>
                </c:pt>
                <c:pt idx="47">
                  <c:v>0.0104</c:v>
                </c:pt>
                <c:pt idx="48">
                  <c:v>0.0111000000000001</c:v>
                </c:pt>
                <c:pt idx="49">
                  <c:v>0.0112000000000001</c:v>
                </c:pt>
                <c:pt idx="50">
                  <c:v>0.0112000000000001</c:v>
                </c:pt>
                <c:pt idx="51">
                  <c:v>0.0112000000000001</c:v>
                </c:pt>
                <c:pt idx="52">
                  <c:v>0.0113000000000001</c:v>
                </c:pt>
                <c:pt idx="53">
                  <c:v>0.0113000000000001</c:v>
                </c:pt>
                <c:pt idx="54">
                  <c:v>0.0113000000000001</c:v>
                </c:pt>
                <c:pt idx="55">
                  <c:v>0.0121</c:v>
                </c:pt>
                <c:pt idx="56">
                  <c:v>0.0124</c:v>
                </c:pt>
                <c:pt idx="57">
                  <c:v>0.0128999999999999</c:v>
                </c:pt>
                <c:pt idx="58">
                  <c:v>0.0133000000000001</c:v>
                </c:pt>
                <c:pt idx="59">
                  <c:v>0.0137</c:v>
                </c:pt>
                <c:pt idx="60">
                  <c:v>0.0136000000000001</c:v>
                </c:pt>
                <c:pt idx="61">
                  <c:v>0.0136000000000001</c:v>
                </c:pt>
                <c:pt idx="62">
                  <c:v>0.0143</c:v>
                </c:pt>
                <c:pt idx="63">
                  <c:v>0.0142</c:v>
                </c:pt>
                <c:pt idx="64">
                  <c:v>0.0144</c:v>
                </c:pt>
                <c:pt idx="65">
                  <c:v>0.0145999999999999</c:v>
                </c:pt>
                <c:pt idx="66">
                  <c:v>0.0148999999999999</c:v>
                </c:pt>
                <c:pt idx="67">
                  <c:v>0.0148999999999999</c:v>
                </c:pt>
                <c:pt idx="68">
                  <c:v>0.0148999999999999</c:v>
                </c:pt>
                <c:pt idx="69">
                  <c:v>0.0155000000000001</c:v>
                </c:pt>
                <c:pt idx="70">
                  <c:v>0.0158</c:v>
                </c:pt>
                <c:pt idx="71">
                  <c:v>0.0161</c:v>
                </c:pt>
                <c:pt idx="72">
                  <c:v>0.0165</c:v>
                </c:pt>
                <c:pt idx="73">
                  <c:v>0.0166999999999999</c:v>
                </c:pt>
                <c:pt idx="74">
                  <c:v>0.0166999999999999</c:v>
                </c:pt>
                <c:pt idx="75">
                  <c:v>0.0166999999999999</c:v>
                </c:pt>
                <c:pt idx="76">
                  <c:v>0.0173000000000001</c:v>
                </c:pt>
                <c:pt idx="77">
                  <c:v>0.0175000000000001</c:v>
                </c:pt>
                <c:pt idx="78">
                  <c:v>0.0177</c:v>
                </c:pt>
                <c:pt idx="79">
                  <c:v>0.0178</c:v>
                </c:pt>
                <c:pt idx="80">
                  <c:v>0.0177</c:v>
                </c:pt>
                <c:pt idx="81">
                  <c:v>0.0176000000000001</c:v>
                </c:pt>
                <c:pt idx="82">
                  <c:v>0.0176000000000001</c:v>
                </c:pt>
                <c:pt idx="83">
                  <c:v>0.0182</c:v>
                </c:pt>
                <c:pt idx="84">
                  <c:v>0.0183</c:v>
                </c:pt>
                <c:pt idx="85">
                  <c:v>0.0186999999999999</c:v>
                </c:pt>
                <c:pt idx="86">
                  <c:v>0.0187999999999999</c:v>
                </c:pt>
                <c:pt idx="87">
                  <c:v>0.0189999999999999</c:v>
                </c:pt>
                <c:pt idx="88">
                  <c:v>0.0189999999999999</c:v>
                </c:pt>
                <c:pt idx="89">
                  <c:v>0.0189999999999999</c:v>
                </c:pt>
                <c:pt idx="90">
                  <c:v>0.0194000000000001</c:v>
                </c:pt>
                <c:pt idx="91">
                  <c:v>0.0193000000000001</c:v>
                </c:pt>
                <c:pt idx="92">
                  <c:v>0.0195000000000001</c:v>
                </c:pt>
                <c:pt idx="93">
                  <c:v>0.0195000000000001</c:v>
                </c:pt>
                <c:pt idx="94">
                  <c:v>0.0194000000000001</c:v>
                </c:pt>
                <c:pt idx="95">
                  <c:v>0.0194000000000001</c:v>
                </c:pt>
                <c:pt idx="96">
                  <c:v>0.0194000000000001</c:v>
                </c:pt>
                <c:pt idx="97">
                  <c:v>0.0198</c:v>
                </c:pt>
                <c:pt idx="98">
                  <c:v>0.02</c:v>
                </c:pt>
                <c:pt idx="99">
                  <c:v>0.02</c:v>
                </c:pt>
                <c:pt idx="100">
                  <c:v>0.0201</c:v>
                </c:pt>
                <c:pt idx="101">
                  <c:v>0.0203</c:v>
                </c:pt>
                <c:pt idx="102">
                  <c:v>0.0203</c:v>
                </c:pt>
                <c:pt idx="103">
                  <c:v>0.0203</c:v>
                </c:pt>
                <c:pt idx="104">
                  <c:v>0.0203</c:v>
                </c:pt>
                <c:pt idx="105">
                  <c:v>0.0203</c:v>
                </c:pt>
                <c:pt idx="106">
                  <c:v>0.0210999999999999</c:v>
                </c:pt>
                <c:pt idx="107">
                  <c:v>0.0214000000000001</c:v>
                </c:pt>
                <c:pt idx="108">
                  <c:v>0.0215000000000001</c:v>
                </c:pt>
                <c:pt idx="109">
                  <c:v>0.0215000000000001</c:v>
                </c:pt>
                <c:pt idx="110">
                  <c:v>0.0215000000000001</c:v>
                </c:pt>
                <c:pt idx="111">
                  <c:v>0.0219</c:v>
                </c:pt>
                <c:pt idx="112">
                  <c:v>0.022</c:v>
                </c:pt>
                <c:pt idx="113">
                  <c:v>0.022</c:v>
                </c:pt>
                <c:pt idx="114">
                  <c:v>0.0222</c:v>
                </c:pt>
                <c:pt idx="115">
                  <c:v>0.0222</c:v>
                </c:pt>
                <c:pt idx="116">
                  <c:v>0.0222</c:v>
                </c:pt>
                <c:pt idx="117">
                  <c:v>0.0222</c:v>
                </c:pt>
                <c:pt idx="118">
                  <c:v>0.0221</c:v>
                </c:pt>
                <c:pt idx="119">
                  <c:v>0.0221</c:v>
                </c:pt>
                <c:pt idx="120">
                  <c:v>0.0221</c:v>
                </c:pt>
                <c:pt idx="121">
                  <c:v>0.0221</c:v>
                </c:pt>
                <c:pt idx="122">
                  <c:v>0.0235000000000001</c:v>
                </c:pt>
                <c:pt idx="123">
                  <c:v>0.0235000000000001</c:v>
                </c:pt>
                <c:pt idx="124">
                  <c:v>0.0235000000000001</c:v>
                </c:pt>
                <c:pt idx="125">
                  <c:v>0.0237000000000001</c:v>
                </c:pt>
                <c:pt idx="126">
                  <c:v>0.0236000000000001</c:v>
                </c:pt>
                <c:pt idx="127">
                  <c:v>0.0237000000000001</c:v>
                </c:pt>
                <c:pt idx="128">
                  <c:v>0.0241</c:v>
                </c:pt>
                <c:pt idx="129">
                  <c:v>0.0243</c:v>
                </c:pt>
                <c:pt idx="130">
                  <c:v>0.0242</c:v>
                </c:pt>
                <c:pt idx="131">
                  <c:v>0.0242</c:v>
                </c:pt>
                <c:pt idx="132">
                  <c:v>0.0246999999999999</c:v>
                </c:pt>
                <c:pt idx="133">
                  <c:v>0.0247999999999999</c:v>
                </c:pt>
                <c:pt idx="134">
                  <c:v>0.0247999999999999</c:v>
                </c:pt>
                <c:pt idx="135">
                  <c:v>0.0251999999999999</c:v>
                </c:pt>
                <c:pt idx="136">
                  <c:v>0.0256000000000001</c:v>
                </c:pt>
                <c:pt idx="137">
                  <c:v>0.0256000000000001</c:v>
                </c:pt>
                <c:pt idx="138">
                  <c:v>0.0256000000000001</c:v>
                </c:pt>
                <c:pt idx="139">
                  <c:v>0.0263</c:v>
                </c:pt>
                <c:pt idx="140">
                  <c:v>0.0265</c:v>
                </c:pt>
                <c:pt idx="141">
                  <c:v>0.0266999999999999</c:v>
                </c:pt>
                <c:pt idx="142">
                  <c:v>0.0268999999999999</c:v>
                </c:pt>
                <c:pt idx="143">
                  <c:v>0.0271999999999999</c:v>
                </c:pt>
                <c:pt idx="144">
                  <c:v>0.0270999999999999</c:v>
                </c:pt>
                <c:pt idx="145">
                  <c:v>0.0270999999999999</c:v>
                </c:pt>
                <c:pt idx="146">
                  <c:v>0.0277000000000001</c:v>
                </c:pt>
                <c:pt idx="147">
                  <c:v>0.0279</c:v>
                </c:pt>
                <c:pt idx="148">
                  <c:v>0.0283</c:v>
                </c:pt>
                <c:pt idx="149">
                  <c:v>0.0286</c:v>
                </c:pt>
                <c:pt idx="150">
                  <c:v>0.0289999999999999</c:v>
                </c:pt>
                <c:pt idx="151">
                  <c:v>0.0289999999999999</c:v>
                </c:pt>
                <c:pt idx="152">
                  <c:v>0.0289999999999999</c:v>
                </c:pt>
                <c:pt idx="153">
                  <c:v>0.0298</c:v>
                </c:pt>
                <c:pt idx="154">
                  <c:v>0.0299</c:v>
                </c:pt>
                <c:pt idx="155">
                  <c:v>0.0301</c:v>
                </c:pt>
                <c:pt idx="156">
                  <c:v>0.0302</c:v>
                </c:pt>
                <c:pt idx="157">
                  <c:v>0.03</c:v>
                </c:pt>
                <c:pt idx="158">
                  <c:v>0.0299</c:v>
                </c:pt>
                <c:pt idx="159">
                  <c:v>0.0299</c:v>
                </c:pt>
                <c:pt idx="160">
                  <c:v>0.0305</c:v>
                </c:pt>
                <c:pt idx="161">
                  <c:v>0.0306</c:v>
                </c:pt>
                <c:pt idx="162">
                  <c:v>0.0267999999999999</c:v>
                </c:pt>
                <c:pt idx="163">
                  <c:v>0.0267999999999999</c:v>
                </c:pt>
                <c:pt idx="164">
                  <c:v>0.0268999999999999</c:v>
                </c:pt>
                <c:pt idx="165">
                  <c:v>0.0268999999999999</c:v>
                </c:pt>
                <c:pt idx="166">
                  <c:v>0.0268999999999999</c:v>
                </c:pt>
                <c:pt idx="167">
                  <c:v>0.0273000000000001</c:v>
                </c:pt>
                <c:pt idx="168">
                  <c:v>0.0273000000000001</c:v>
                </c:pt>
                <c:pt idx="169">
                  <c:v>0.0275000000000001</c:v>
                </c:pt>
                <c:pt idx="170">
                  <c:v>0.028</c:v>
                </c:pt>
                <c:pt idx="171">
                  <c:v>0.0281</c:v>
                </c:pt>
                <c:pt idx="172">
                  <c:v>0.0281</c:v>
                </c:pt>
                <c:pt idx="173">
                  <c:v>0.0281</c:v>
                </c:pt>
                <c:pt idx="174">
                  <c:v>0.0285</c:v>
                </c:pt>
                <c:pt idx="175">
                  <c:v>0.0285</c:v>
                </c:pt>
                <c:pt idx="176">
                  <c:v>0.0286</c:v>
                </c:pt>
                <c:pt idx="177">
                  <c:v>0.0286999999999999</c:v>
                </c:pt>
                <c:pt idx="178">
                  <c:v>0.0286999999999999</c:v>
                </c:pt>
                <c:pt idx="179">
                  <c:v>0.0286999999999999</c:v>
                </c:pt>
                <c:pt idx="180">
                  <c:v>0.0286999999999999</c:v>
                </c:pt>
                <c:pt idx="181">
                  <c:v>0.0294000000000001</c:v>
                </c:pt>
                <c:pt idx="182">
                  <c:v>0.0296000000000001</c:v>
                </c:pt>
                <c:pt idx="183">
                  <c:v>0.0295000000000001</c:v>
                </c:pt>
                <c:pt idx="184">
                  <c:v>0.0296000000000001</c:v>
                </c:pt>
                <c:pt idx="185">
                  <c:v>0.0295000000000001</c:v>
                </c:pt>
                <c:pt idx="186">
                  <c:v>0.0295000000000001</c:v>
                </c:pt>
                <c:pt idx="187">
                  <c:v>0.0294000000000001</c:v>
                </c:pt>
                <c:pt idx="188">
                  <c:v>0.0302</c:v>
                </c:pt>
                <c:pt idx="189">
                  <c:v>0.0302</c:v>
                </c:pt>
                <c:pt idx="190">
                  <c:v>0.0303</c:v>
                </c:pt>
                <c:pt idx="191">
                  <c:v>0.0303</c:v>
                </c:pt>
                <c:pt idx="192">
                  <c:v>0.0305</c:v>
                </c:pt>
                <c:pt idx="193">
                  <c:v>0.0305</c:v>
                </c:pt>
                <c:pt idx="194">
                  <c:v>0.0305</c:v>
                </c:pt>
                <c:pt idx="195">
                  <c:v>0.0310999999999999</c:v>
                </c:pt>
                <c:pt idx="196">
                  <c:v>0.0310999999999999</c:v>
                </c:pt>
                <c:pt idx="197">
                  <c:v>0.0309999999999999</c:v>
                </c:pt>
                <c:pt idx="198">
                  <c:v>0.0311999999999999</c:v>
                </c:pt>
                <c:pt idx="199">
                  <c:v>0.0311999999999999</c:v>
                </c:pt>
                <c:pt idx="200">
                  <c:v>0.0311999999999999</c:v>
                </c:pt>
                <c:pt idx="201">
                  <c:v>0.0310999999999999</c:v>
                </c:pt>
                <c:pt idx="202">
                  <c:v>0.0314000000000001</c:v>
                </c:pt>
                <c:pt idx="203">
                  <c:v>0.0315000000000001</c:v>
                </c:pt>
                <c:pt idx="204">
                  <c:v>0.0318000000000001</c:v>
                </c:pt>
                <c:pt idx="205">
                  <c:v>0.0322</c:v>
                </c:pt>
                <c:pt idx="206">
                  <c:v>0.032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159:$A$365</c:f>
              <c:numCache>
                <c:formatCode>yyyy/m/d</c:formatCode>
                <c:ptCount val="207"/>
                <c:pt idx="0" c:formatCode="yyyy/m/d">
                  <c:v>44355</c:v>
                </c:pt>
                <c:pt idx="1" c:formatCode="yyyy/m/d">
                  <c:v>44356</c:v>
                </c:pt>
                <c:pt idx="2" c:formatCode="yyyy/m/d">
                  <c:v>44357</c:v>
                </c:pt>
                <c:pt idx="3" c:formatCode="yyyy/m/d">
                  <c:v>44358</c:v>
                </c:pt>
                <c:pt idx="4" c:formatCode="yyyy/m/d">
                  <c:v>44359</c:v>
                </c:pt>
                <c:pt idx="5" c:formatCode="yyyy/m/d">
                  <c:v>44360</c:v>
                </c:pt>
                <c:pt idx="6" c:formatCode="yyyy/m/d">
                  <c:v>44361</c:v>
                </c:pt>
                <c:pt idx="7" c:formatCode="yyyy/m/d">
                  <c:v>44362</c:v>
                </c:pt>
                <c:pt idx="8" c:formatCode="yyyy/m/d">
                  <c:v>44363</c:v>
                </c:pt>
                <c:pt idx="9" c:formatCode="yyyy/m/d">
                  <c:v>44364</c:v>
                </c:pt>
                <c:pt idx="10" c:formatCode="yyyy/m/d">
                  <c:v>44365</c:v>
                </c:pt>
                <c:pt idx="11" c:formatCode="yyyy/m/d">
                  <c:v>44366</c:v>
                </c:pt>
                <c:pt idx="12" c:formatCode="yyyy/m/d">
                  <c:v>44367</c:v>
                </c:pt>
                <c:pt idx="13" c:formatCode="yyyy/m/d">
                  <c:v>44368</c:v>
                </c:pt>
                <c:pt idx="14" c:formatCode="yyyy/m/d">
                  <c:v>44369</c:v>
                </c:pt>
                <c:pt idx="15" c:formatCode="yyyy/m/d">
                  <c:v>44370</c:v>
                </c:pt>
                <c:pt idx="16" c:formatCode="yyyy/m/d">
                  <c:v>44371</c:v>
                </c:pt>
                <c:pt idx="17" c:formatCode="yyyy/m/d">
                  <c:v>44372</c:v>
                </c:pt>
                <c:pt idx="18" c:formatCode="yyyy/m/d">
                  <c:v>44373</c:v>
                </c:pt>
                <c:pt idx="19" c:formatCode="yyyy/m/d">
                  <c:v>44374</c:v>
                </c:pt>
                <c:pt idx="20" c:formatCode="yyyy/m/d">
                  <c:v>44375</c:v>
                </c:pt>
                <c:pt idx="21" c:formatCode="yyyy/m/d">
                  <c:v>44376</c:v>
                </c:pt>
                <c:pt idx="22" c:formatCode="yyyy/m/d">
                  <c:v>44377</c:v>
                </c:pt>
                <c:pt idx="23" c:formatCode="yyyy/m/d">
                  <c:v>44378</c:v>
                </c:pt>
                <c:pt idx="24" c:formatCode="yyyy/m/d">
                  <c:v>44379</c:v>
                </c:pt>
                <c:pt idx="25" c:formatCode="yyyy/m/d">
                  <c:v>44380</c:v>
                </c:pt>
                <c:pt idx="26" c:formatCode="yyyy/m/d">
                  <c:v>44381</c:v>
                </c:pt>
                <c:pt idx="27" c:formatCode="yyyy/m/d">
                  <c:v>44382</c:v>
                </c:pt>
                <c:pt idx="28" c:formatCode="yyyy/m/d">
                  <c:v>44383</c:v>
                </c:pt>
                <c:pt idx="29" c:formatCode="yyyy/m/d">
                  <c:v>44384</c:v>
                </c:pt>
                <c:pt idx="30" c:formatCode="yyyy/m/d">
                  <c:v>44385</c:v>
                </c:pt>
                <c:pt idx="31" c:formatCode="yyyy/m/d">
                  <c:v>44386</c:v>
                </c:pt>
                <c:pt idx="32" c:formatCode="yyyy/m/d">
                  <c:v>44387</c:v>
                </c:pt>
                <c:pt idx="33" c:formatCode="yyyy/m/d">
                  <c:v>44388</c:v>
                </c:pt>
                <c:pt idx="34" c:formatCode="yyyy/m/d">
                  <c:v>44389</c:v>
                </c:pt>
                <c:pt idx="35" c:formatCode="yyyy/m/d">
                  <c:v>44390</c:v>
                </c:pt>
                <c:pt idx="36" c:formatCode="yyyy/m/d">
                  <c:v>44391</c:v>
                </c:pt>
                <c:pt idx="37" c:formatCode="yyyy/m/d">
                  <c:v>44392</c:v>
                </c:pt>
                <c:pt idx="38" c:formatCode="yyyy/m/d">
                  <c:v>44393</c:v>
                </c:pt>
                <c:pt idx="39" c:formatCode="yyyy/m/d">
                  <c:v>44394</c:v>
                </c:pt>
                <c:pt idx="40" c:formatCode="yyyy/m/d">
                  <c:v>44395</c:v>
                </c:pt>
                <c:pt idx="41" c:formatCode="yyyy/m/d">
                  <c:v>44396</c:v>
                </c:pt>
                <c:pt idx="42" c:formatCode="yyyy/m/d">
                  <c:v>44397</c:v>
                </c:pt>
                <c:pt idx="43" c:formatCode="yyyy/m/d">
                  <c:v>44398</c:v>
                </c:pt>
                <c:pt idx="44" c:formatCode="yyyy/m/d">
                  <c:v>44399</c:v>
                </c:pt>
                <c:pt idx="45" c:formatCode="yyyy/m/d">
                  <c:v>44400</c:v>
                </c:pt>
                <c:pt idx="46" c:formatCode="yyyy/m/d">
                  <c:v>44401</c:v>
                </c:pt>
                <c:pt idx="47" c:formatCode="yyyy/m/d">
                  <c:v>44402</c:v>
                </c:pt>
                <c:pt idx="48" c:formatCode="yyyy/m/d">
                  <c:v>44403</c:v>
                </c:pt>
                <c:pt idx="49" c:formatCode="yyyy/m/d">
                  <c:v>44404</c:v>
                </c:pt>
                <c:pt idx="50" c:formatCode="yyyy/m/d">
                  <c:v>44405</c:v>
                </c:pt>
                <c:pt idx="51" c:formatCode="yyyy/m/d">
                  <c:v>44406</c:v>
                </c:pt>
                <c:pt idx="52" c:formatCode="yyyy/m/d">
                  <c:v>44407</c:v>
                </c:pt>
                <c:pt idx="53" c:formatCode="yyyy/m/d">
                  <c:v>44408</c:v>
                </c:pt>
                <c:pt idx="54" c:formatCode="yyyy/m/d">
                  <c:v>44409</c:v>
                </c:pt>
                <c:pt idx="55" c:formatCode="yyyy/m/d">
                  <c:v>44410</c:v>
                </c:pt>
                <c:pt idx="56" c:formatCode="yyyy/m/d">
                  <c:v>44411</c:v>
                </c:pt>
                <c:pt idx="57" c:formatCode="yyyy/m/d">
                  <c:v>44412</c:v>
                </c:pt>
                <c:pt idx="58" c:formatCode="yyyy/m/d">
                  <c:v>44413</c:v>
                </c:pt>
                <c:pt idx="59" c:formatCode="yyyy/m/d">
                  <c:v>44414</c:v>
                </c:pt>
                <c:pt idx="60" c:formatCode="yyyy/m/d">
                  <c:v>44415</c:v>
                </c:pt>
                <c:pt idx="61" c:formatCode="yyyy/m/d">
                  <c:v>44416</c:v>
                </c:pt>
                <c:pt idx="62" c:formatCode="yyyy/m/d">
                  <c:v>44417</c:v>
                </c:pt>
                <c:pt idx="63" c:formatCode="yyyy/m/d">
                  <c:v>44418</c:v>
                </c:pt>
                <c:pt idx="64" c:formatCode="yyyy/m/d">
                  <c:v>44419</c:v>
                </c:pt>
                <c:pt idx="65" c:formatCode="yyyy/m/d">
                  <c:v>44420</c:v>
                </c:pt>
                <c:pt idx="66" c:formatCode="yyyy/m/d">
                  <c:v>44421</c:v>
                </c:pt>
                <c:pt idx="67" c:formatCode="yyyy/m/d">
                  <c:v>44422</c:v>
                </c:pt>
                <c:pt idx="68" c:formatCode="yyyy/m/d">
                  <c:v>44423</c:v>
                </c:pt>
                <c:pt idx="69" c:formatCode="yyyy/m/d">
                  <c:v>44424</c:v>
                </c:pt>
                <c:pt idx="70" c:formatCode="yyyy/m/d">
                  <c:v>44425</c:v>
                </c:pt>
                <c:pt idx="71" c:formatCode="yyyy/m/d">
                  <c:v>44426</c:v>
                </c:pt>
                <c:pt idx="72" c:formatCode="yyyy/m/d">
                  <c:v>44427</c:v>
                </c:pt>
                <c:pt idx="73" c:formatCode="yyyy/m/d">
                  <c:v>44428</c:v>
                </c:pt>
                <c:pt idx="74" c:formatCode="yyyy/m/d">
                  <c:v>44429</c:v>
                </c:pt>
                <c:pt idx="75" c:formatCode="yyyy/m/d">
                  <c:v>44430</c:v>
                </c:pt>
                <c:pt idx="76" c:formatCode="yyyy/m/d">
                  <c:v>44431</c:v>
                </c:pt>
                <c:pt idx="77" c:formatCode="yyyy/m/d">
                  <c:v>44432</c:v>
                </c:pt>
                <c:pt idx="78" c:formatCode="yyyy/m/d">
                  <c:v>44433</c:v>
                </c:pt>
                <c:pt idx="79" c:formatCode="yyyy/m/d">
                  <c:v>44434</c:v>
                </c:pt>
                <c:pt idx="80" c:formatCode="yyyy/m/d">
                  <c:v>44435</c:v>
                </c:pt>
                <c:pt idx="81" c:formatCode="yyyy/m/d">
                  <c:v>44436</c:v>
                </c:pt>
                <c:pt idx="82" c:formatCode="yyyy/m/d">
                  <c:v>44437</c:v>
                </c:pt>
                <c:pt idx="83" c:formatCode="yyyy/m/d">
                  <c:v>44438</c:v>
                </c:pt>
                <c:pt idx="84" c:formatCode="yyyy/m/d">
                  <c:v>44439</c:v>
                </c:pt>
                <c:pt idx="85" c:formatCode="yyyy/m/d">
                  <c:v>44440</c:v>
                </c:pt>
                <c:pt idx="86" c:formatCode="yyyy/m/d">
                  <c:v>44441</c:v>
                </c:pt>
                <c:pt idx="87" c:formatCode="yyyy/m/d">
                  <c:v>44442</c:v>
                </c:pt>
                <c:pt idx="88" c:formatCode="yyyy/m/d">
                  <c:v>44443</c:v>
                </c:pt>
                <c:pt idx="89" c:formatCode="yyyy/m/d">
                  <c:v>44444</c:v>
                </c:pt>
                <c:pt idx="90" c:formatCode="yyyy/m/d">
                  <c:v>44445</c:v>
                </c:pt>
                <c:pt idx="91" c:formatCode="yyyy/m/d">
                  <c:v>44446</c:v>
                </c:pt>
                <c:pt idx="92" c:formatCode="yyyy/m/d">
                  <c:v>44447</c:v>
                </c:pt>
                <c:pt idx="93" c:formatCode="yyyy/m/d">
                  <c:v>44448</c:v>
                </c:pt>
                <c:pt idx="94" c:formatCode="yyyy/m/d">
                  <c:v>44449</c:v>
                </c:pt>
                <c:pt idx="95" c:formatCode="yyyy/m/d">
                  <c:v>44450</c:v>
                </c:pt>
                <c:pt idx="96" c:formatCode="yyyy/m/d">
                  <c:v>44451</c:v>
                </c:pt>
                <c:pt idx="97" c:formatCode="yyyy/m/d">
                  <c:v>44452</c:v>
                </c:pt>
                <c:pt idx="98" c:formatCode="yyyy/m/d">
                  <c:v>44453</c:v>
                </c:pt>
                <c:pt idx="99" c:formatCode="yyyy/m/d">
                  <c:v>44454</c:v>
                </c:pt>
                <c:pt idx="100" c:formatCode="yyyy/m/d">
                  <c:v>44455</c:v>
                </c:pt>
                <c:pt idx="101" c:formatCode="yyyy/m/d">
                  <c:v>44456</c:v>
                </c:pt>
                <c:pt idx="102" c:formatCode="yyyy/m/d">
                  <c:v>44457</c:v>
                </c:pt>
                <c:pt idx="103" c:formatCode="yyyy/m/d">
                  <c:v>44458</c:v>
                </c:pt>
                <c:pt idx="104" c:formatCode="yyyy/m/d">
                  <c:v>44459</c:v>
                </c:pt>
                <c:pt idx="105" c:formatCode="yyyy/m/d">
                  <c:v>44460</c:v>
                </c:pt>
                <c:pt idx="106" c:formatCode="yyyy/m/d">
                  <c:v>44461</c:v>
                </c:pt>
                <c:pt idx="107" c:formatCode="yyyy/m/d">
                  <c:v>44462</c:v>
                </c:pt>
                <c:pt idx="108" c:formatCode="yyyy/m/d">
                  <c:v>44463</c:v>
                </c:pt>
                <c:pt idx="109" c:formatCode="yyyy/m/d">
                  <c:v>44464</c:v>
                </c:pt>
                <c:pt idx="110" c:formatCode="yyyy/m/d">
                  <c:v>44465</c:v>
                </c:pt>
                <c:pt idx="111" c:formatCode="yyyy/m/d">
                  <c:v>44466</c:v>
                </c:pt>
                <c:pt idx="112" c:formatCode="yyyy/m/d">
                  <c:v>44467</c:v>
                </c:pt>
                <c:pt idx="113" c:formatCode="yyyy/m/d">
                  <c:v>44468</c:v>
                </c:pt>
                <c:pt idx="114" c:formatCode="yyyy/m/d">
                  <c:v>44469</c:v>
                </c:pt>
                <c:pt idx="115" c:formatCode="yyyy/m/d">
                  <c:v>44470</c:v>
                </c:pt>
                <c:pt idx="116" c:formatCode="yyyy/m/d">
                  <c:v>44471</c:v>
                </c:pt>
                <c:pt idx="117" c:formatCode="yyyy/m/d">
                  <c:v>44472</c:v>
                </c:pt>
                <c:pt idx="118" c:formatCode="yyyy/m/d">
                  <c:v>44473</c:v>
                </c:pt>
                <c:pt idx="119" c:formatCode="yyyy/m/d">
                  <c:v>44474</c:v>
                </c:pt>
                <c:pt idx="120" c:formatCode="yyyy/m/d">
                  <c:v>44475</c:v>
                </c:pt>
                <c:pt idx="121" c:formatCode="yyyy/m/d">
                  <c:v>44476</c:v>
                </c:pt>
                <c:pt idx="122" c:formatCode="yyyy/m/d">
                  <c:v>44477</c:v>
                </c:pt>
                <c:pt idx="123" c:formatCode="yyyy/m/d">
                  <c:v>44478</c:v>
                </c:pt>
                <c:pt idx="124" c:formatCode="yyyy/m/d">
                  <c:v>44479</c:v>
                </c:pt>
                <c:pt idx="125" c:formatCode="yyyy/m/d">
                  <c:v>44480</c:v>
                </c:pt>
                <c:pt idx="126" c:formatCode="yyyy/m/d">
                  <c:v>44481</c:v>
                </c:pt>
                <c:pt idx="127" c:formatCode="yyyy/m/d">
                  <c:v>44482</c:v>
                </c:pt>
                <c:pt idx="128" c:formatCode="yyyy/m/d">
                  <c:v>44483</c:v>
                </c:pt>
                <c:pt idx="129" c:formatCode="yyyy/m/d">
                  <c:v>44484</c:v>
                </c:pt>
                <c:pt idx="130" c:formatCode="yyyy/m/d">
                  <c:v>44485</c:v>
                </c:pt>
                <c:pt idx="131" c:formatCode="yyyy/m/d">
                  <c:v>44486</c:v>
                </c:pt>
                <c:pt idx="132" c:formatCode="yyyy/m/d">
                  <c:v>44487</c:v>
                </c:pt>
                <c:pt idx="133" c:formatCode="yyyy/m/d">
                  <c:v>44488</c:v>
                </c:pt>
                <c:pt idx="134" c:formatCode="yyyy/m/d">
                  <c:v>44489</c:v>
                </c:pt>
                <c:pt idx="135" c:formatCode="yyyy/m/d">
                  <c:v>44490</c:v>
                </c:pt>
                <c:pt idx="136" c:formatCode="yyyy/m/d">
                  <c:v>44491</c:v>
                </c:pt>
                <c:pt idx="137" c:formatCode="yyyy/m/d">
                  <c:v>44492</c:v>
                </c:pt>
                <c:pt idx="138" c:formatCode="yyyy/m/d">
                  <c:v>44493</c:v>
                </c:pt>
                <c:pt idx="139" c:formatCode="yyyy/m/d">
                  <c:v>44494</c:v>
                </c:pt>
                <c:pt idx="140" c:formatCode="yyyy/m/d">
                  <c:v>44495</c:v>
                </c:pt>
                <c:pt idx="141" c:formatCode="yyyy/m/d">
                  <c:v>44496</c:v>
                </c:pt>
                <c:pt idx="142" c:formatCode="yyyy/m/d">
                  <c:v>44497</c:v>
                </c:pt>
                <c:pt idx="143" c:formatCode="yyyy/m/d">
                  <c:v>44498</c:v>
                </c:pt>
                <c:pt idx="144" c:formatCode="yyyy/m/d">
                  <c:v>44499</c:v>
                </c:pt>
                <c:pt idx="145" c:formatCode="yyyy/m/d">
                  <c:v>44500</c:v>
                </c:pt>
                <c:pt idx="146" c:formatCode="yyyy/m/d">
                  <c:v>44501</c:v>
                </c:pt>
                <c:pt idx="147" c:formatCode="yyyy/m/d">
                  <c:v>44502</c:v>
                </c:pt>
                <c:pt idx="148" c:formatCode="yyyy/m/d">
                  <c:v>44503</c:v>
                </c:pt>
                <c:pt idx="149" c:formatCode="yyyy/m/d">
                  <c:v>44504</c:v>
                </c:pt>
                <c:pt idx="150" c:formatCode="yyyy/m/d">
                  <c:v>44505</c:v>
                </c:pt>
                <c:pt idx="151" c:formatCode="yyyy/m/d">
                  <c:v>44506</c:v>
                </c:pt>
                <c:pt idx="152" c:formatCode="yyyy/m/d">
                  <c:v>44507</c:v>
                </c:pt>
                <c:pt idx="153" c:formatCode="yyyy/m/d">
                  <c:v>44508</c:v>
                </c:pt>
                <c:pt idx="154" c:formatCode="yyyy/m/d">
                  <c:v>44509</c:v>
                </c:pt>
                <c:pt idx="155" c:formatCode="yyyy/m/d">
                  <c:v>44510</c:v>
                </c:pt>
                <c:pt idx="156" c:formatCode="yyyy/m/d">
                  <c:v>44511</c:v>
                </c:pt>
                <c:pt idx="157" c:formatCode="yyyy/m/d">
                  <c:v>44512</c:v>
                </c:pt>
                <c:pt idx="158" c:formatCode="yyyy/m/d">
                  <c:v>44513</c:v>
                </c:pt>
                <c:pt idx="159" c:formatCode="yyyy/m/d">
                  <c:v>44514</c:v>
                </c:pt>
                <c:pt idx="160" c:formatCode="yyyy/m/d">
                  <c:v>44515</c:v>
                </c:pt>
                <c:pt idx="161" c:formatCode="yyyy/m/d">
                  <c:v>44516</c:v>
                </c:pt>
                <c:pt idx="162" c:formatCode="yyyy/m/d">
                  <c:v>44517</c:v>
                </c:pt>
                <c:pt idx="163" c:formatCode="yyyy/m/d">
                  <c:v>44518</c:v>
                </c:pt>
                <c:pt idx="164" c:formatCode="yyyy/m/d">
                  <c:v>44519</c:v>
                </c:pt>
                <c:pt idx="165" c:formatCode="yyyy/m/d">
                  <c:v>44520</c:v>
                </c:pt>
                <c:pt idx="166" c:formatCode="yyyy/m/d">
                  <c:v>44521</c:v>
                </c:pt>
                <c:pt idx="167" c:formatCode="yyyy/m/d">
                  <c:v>44522</c:v>
                </c:pt>
                <c:pt idx="168" c:formatCode="yyyy/m/d">
                  <c:v>44523</c:v>
                </c:pt>
                <c:pt idx="169" c:formatCode="yyyy/m/d">
                  <c:v>44524</c:v>
                </c:pt>
                <c:pt idx="170" c:formatCode="yyyy/m/d">
                  <c:v>44525</c:v>
                </c:pt>
                <c:pt idx="171" c:formatCode="yyyy/m/d">
                  <c:v>44526</c:v>
                </c:pt>
                <c:pt idx="172" c:formatCode="yyyy/m/d">
                  <c:v>44527</c:v>
                </c:pt>
                <c:pt idx="173" c:formatCode="yyyy/m/d">
                  <c:v>44528</c:v>
                </c:pt>
                <c:pt idx="174" c:formatCode="yyyy/m/d">
                  <c:v>44529</c:v>
                </c:pt>
                <c:pt idx="175" c:formatCode="yyyy/m/d">
                  <c:v>44530</c:v>
                </c:pt>
                <c:pt idx="176" c:formatCode="yyyy/m/d">
                  <c:v>44531</c:v>
                </c:pt>
                <c:pt idx="177" c:formatCode="yyyy/m/d">
                  <c:v>44532</c:v>
                </c:pt>
                <c:pt idx="178" c:formatCode="yyyy/m/d">
                  <c:v>44533</c:v>
                </c:pt>
                <c:pt idx="179" c:formatCode="yyyy/m/d">
                  <c:v>44534</c:v>
                </c:pt>
                <c:pt idx="180" c:formatCode="yyyy/m/d">
                  <c:v>44535</c:v>
                </c:pt>
                <c:pt idx="181" c:formatCode="yyyy/m/d">
                  <c:v>44536</c:v>
                </c:pt>
                <c:pt idx="182" c:formatCode="yyyy/m/d">
                  <c:v>44537</c:v>
                </c:pt>
                <c:pt idx="183" c:formatCode="yyyy/m/d">
                  <c:v>44538</c:v>
                </c:pt>
                <c:pt idx="184" c:formatCode="yyyy/m/d">
                  <c:v>44539</c:v>
                </c:pt>
                <c:pt idx="185" c:formatCode="yyyy/m/d">
                  <c:v>44540</c:v>
                </c:pt>
                <c:pt idx="186" c:formatCode="yyyy/m/d">
                  <c:v>44541</c:v>
                </c:pt>
                <c:pt idx="187" c:formatCode="yyyy/m/d">
                  <c:v>44542</c:v>
                </c:pt>
                <c:pt idx="188" c:formatCode="yyyy/m/d">
                  <c:v>44543</c:v>
                </c:pt>
                <c:pt idx="189" c:formatCode="yyyy/m/d">
                  <c:v>44544</c:v>
                </c:pt>
                <c:pt idx="190" c:formatCode="yyyy/m/d">
                  <c:v>44545</c:v>
                </c:pt>
                <c:pt idx="191" c:formatCode="yyyy/m/d">
                  <c:v>44546</c:v>
                </c:pt>
                <c:pt idx="192" c:formatCode="yyyy/m/d">
                  <c:v>44547</c:v>
                </c:pt>
                <c:pt idx="193" c:formatCode="yyyy/m/d">
                  <c:v>44548</c:v>
                </c:pt>
                <c:pt idx="194" c:formatCode="yyyy/m/d">
                  <c:v>44549</c:v>
                </c:pt>
                <c:pt idx="195" c:formatCode="yyyy/m/d">
                  <c:v>44550</c:v>
                </c:pt>
                <c:pt idx="196" c:formatCode="yyyy/m/d">
                  <c:v>44551</c:v>
                </c:pt>
                <c:pt idx="197" c:formatCode="yyyy/m/d">
                  <c:v>44552</c:v>
                </c:pt>
                <c:pt idx="198" c:formatCode="yyyy/m/d">
                  <c:v>44553</c:v>
                </c:pt>
                <c:pt idx="199" c:formatCode="yyyy/m/d">
                  <c:v>44554</c:v>
                </c:pt>
                <c:pt idx="200" c:formatCode="yyyy/m/d">
                  <c:v>44555</c:v>
                </c:pt>
                <c:pt idx="201" c:formatCode="yyyy/m/d">
                  <c:v>44556</c:v>
                </c:pt>
                <c:pt idx="202" c:formatCode="yyyy/m/d">
                  <c:v>44557</c:v>
                </c:pt>
                <c:pt idx="203" c:formatCode="yyyy/m/d">
                  <c:v>44558</c:v>
                </c:pt>
                <c:pt idx="204" c:formatCode="yyyy/m/d">
                  <c:v>44559</c:v>
                </c:pt>
                <c:pt idx="205" c:formatCode="yyyy/m/d">
                  <c:v>44560</c:v>
                </c:pt>
                <c:pt idx="206" c:formatCode="yyyy/m/d">
                  <c:v>44561</c:v>
                </c:pt>
              </c:numCache>
            </c:numRef>
          </c:cat>
          <c:val>
            <c:numRef>
              <c:f>'[走势图-年报.xlsx]3季度'!$E$159:$E$365</c:f>
              <c:numCache>
                <c:formatCode>0.00%</c:formatCode>
                <c:ptCount val="207"/>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pt idx="92">
                  <c:v>0.0119753424657534</c:v>
                </c:pt>
                <c:pt idx="93">
                  <c:v>0.0121041095890411</c:v>
                </c:pt>
                <c:pt idx="94">
                  <c:v>0.0122328767123288</c:v>
                </c:pt>
                <c:pt idx="95">
                  <c:v>0.0123616438356164</c:v>
                </c:pt>
                <c:pt idx="96">
                  <c:v>0.0124904109589041</c:v>
                </c:pt>
                <c:pt idx="97">
                  <c:v>0.0126191780821918</c:v>
                </c:pt>
                <c:pt idx="98">
                  <c:v>0.0127479452054795</c:v>
                </c:pt>
                <c:pt idx="99">
                  <c:v>0.0128767123287671</c:v>
                </c:pt>
                <c:pt idx="100">
                  <c:v>0.0130054794520548</c:v>
                </c:pt>
                <c:pt idx="101">
                  <c:v>0.0131342465753425</c:v>
                </c:pt>
                <c:pt idx="102">
                  <c:v>0.0132630136986301</c:v>
                </c:pt>
                <c:pt idx="103">
                  <c:v>0.0133917808219178</c:v>
                </c:pt>
                <c:pt idx="104">
                  <c:v>0.0135205479452055</c:v>
                </c:pt>
                <c:pt idx="105">
                  <c:v>0.0136493150684932</c:v>
                </c:pt>
                <c:pt idx="106">
                  <c:v>0.0137780821917808</c:v>
                </c:pt>
                <c:pt idx="107">
                  <c:v>0.0139068493150685</c:v>
                </c:pt>
                <c:pt idx="108">
                  <c:v>0.0140356164383562</c:v>
                </c:pt>
                <c:pt idx="109">
                  <c:v>0.0141643835616438</c:v>
                </c:pt>
                <c:pt idx="110">
                  <c:v>0.0142931506849315</c:v>
                </c:pt>
                <c:pt idx="111">
                  <c:v>0.0144219178082192</c:v>
                </c:pt>
                <c:pt idx="112">
                  <c:v>0.0145506849315068</c:v>
                </c:pt>
                <c:pt idx="113">
                  <c:v>0.0146794520547945</c:v>
                </c:pt>
                <c:pt idx="114">
                  <c:v>0.0148082191780822</c:v>
                </c:pt>
                <c:pt idx="115">
                  <c:v>0.0149369863013699</c:v>
                </c:pt>
                <c:pt idx="116">
                  <c:v>0.0150657534246575</c:v>
                </c:pt>
                <c:pt idx="117">
                  <c:v>0.0151945205479452</c:v>
                </c:pt>
                <c:pt idx="118">
                  <c:v>0.0153232876712329</c:v>
                </c:pt>
                <c:pt idx="119">
                  <c:v>0.0154520547945205</c:v>
                </c:pt>
                <c:pt idx="120">
                  <c:v>0.0155808219178082</c:v>
                </c:pt>
                <c:pt idx="121">
                  <c:v>0.0157095890410959</c:v>
                </c:pt>
                <c:pt idx="122">
                  <c:v>0.0158383561643836</c:v>
                </c:pt>
                <c:pt idx="123">
                  <c:v>0.0159671232876712</c:v>
                </c:pt>
                <c:pt idx="124">
                  <c:v>0.0160958904109589</c:v>
                </c:pt>
                <c:pt idx="125">
                  <c:v>0.0162246575342466</c:v>
                </c:pt>
                <c:pt idx="126">
                  <c:v>0.0163534246575342</c:v>
                </c:pt>
                <c:pt idx="127">
                  <c:v>0.0164821917808219</c:v>
                </c:pt>
                <c:pt idx="128">
                  <c:v>0.0166109589041096</c:v>
                </c:pt>
                <c:pt idx="129">
                  <c:v>0.0167397260273973</c:v>
                </c:pt>
                <c:pt idx="130">
                  <c:v>0.0168684931506849</c:v>
                </c:pt>
                <c:pt idx="131">
                  <c:v>0.0169972602739726</c:v>
                </c:pt>
                <c:pt idx="132">
                  <c:v>0.0171260273972603</c:v>
                </c:pt>
                <c:pt idx="133">
                  <c:v>0.0172547945205479</c:v>
                </c:pt>
                <c:pt idx="134">
                  <c:v>0.0173835616438356</c:v>
                </c:pt>
                <c:pt idx="135">
                  <c:v>0.0175123287671233</c:v>
                </c:pt>
                <c:pt idx="136">
                  <c:v>0.017641095890411</c:v>
                </c:pt>
                <c:pt idx="137">
                  <c:v>0.0177698630136986</c:v>
                </c:pt>
                <c:pt idx="138">
                  <c:v>0.0178986301369863</c:v>
                </c:pt>
                <c:pt idx="139">
                  <c:v>0.018027397260274</c:v>
                </c:pt>
                <c:pt idx="140">
                  <c:v>0.0181561643835616</c:v>
                </c:pt>
                <c:pt idx="141">
                  <c:v>0.0182849315068493</c:v>
                </c:pt>
                <c:pt idx="142">
                  <c:v>0.018413698630137</c:v>
                </c:pt>
                <c:pt idx="143">
                  <c:v>0.0185424657534247</c:v>
                </c:pt>
                <c:pt idx="144">
                  <c:v>0.0186712328767123</c:v>
                </c:pt>
                <c:pt idx="145">
                  <c:v>0.0188</c:v>
                </c:pt>
                <c:pt idx="146">
                  <c:v>0.0189287671232877</c:v>
                </c:pt>
                <c:pt idx="147">
                  <c:v>0.0190575342465753</c:v>
                </c:pt>
                <c:pt idx="148">
                  <c:v>0.019186301369863</c:v>
                </c:pt>
                <c:pt idx="149">
                  <c:v>0.0193150684931507</c:v>
                </c:pt>
                <c:pt idx="150">
                  <c:v>0.0194438356164384</c:v>
                </c:pt>
                <c:pt idx="151">
                  <c:v>0.019572602739726</c:v>
                </c:pt>
                <c:pt idx="152">
                  <c:v>0.0197013698630137</c:v>
                </c:pt>
                <c:pt idx="153">
                  <c:v>0.0198301369863014</c:v>
                </c:pt>
                <c:pt idx="154">
                  <c:v>0.019958904109589</c:v>
                </c:pt>
                <c:pt idx="155">
                  <c:v>0.0200876712328767</c:v>
                </c:pt>
                <c:pt idx="156">
                  <c:v>0.0202164383561644</c:v>
                </c:pt>
                <c:pt idx="157">
                  <c:v>0.0203452054794521</c:v>
                </c:pt>
                <c:pt idx="158">
                  <c:v>0.0204739726027397</c:v>
                </c:pt>
                <c:pt idx="159">
                  <c:v>0.0206027397260274</c:v>
                </c:pt>
                <c:pt idx="160">
                  <c:v>0.0207315068493151</c:v>
                </c:pt>
                <c:pt idx="161">
                  <c:v>0.0208602739726027</c:v>
                </c:pt>
                <c:pt idx="162">
                  <c:v>0.0209890410958904</c:v>
                </c:pt>
                <c:pt idx="163">
                  <c:v>0.0211178082191781</c:v>
                </c:pt>
                <c:pt idx="164">
                  <c:v>0.0212465753424658</c:v>
                </c:pt>
                <c:pt idx="165">
                  <c:v>0.0213753424657534</c:v>
                </c:pt>
                <c:pt idx="166">
                  <c:v>0.0215041095890411</c:v>
                </c:pt>
                <c:pt idx="167">
                  <c:v>0.0216328767123288</c:v>
                </c:pt>
                <c:pt idx="168">
                  <c:v>0.0217616438356164</c:v>
                </c:pt>
                <c:pt idx="169">
                  <c:v>0.0218904109589041</c:v>
                </c:pt>
                <c:pt idx="170">
                  <c:v>0.0220191780821918</c:v>
                </c:pt>
                <c:pt idx="171">
                  <c:v>0.0221479452054795</c:v>
                </c:pt>
                <c:pt idx="172">
                  <c:v>0.0222767123287671</c:v>
                </c:pt>
                <c:pt idx="173">
                  <c:v>0.0224054794520548</c:v>
                </c:pt>
                <c:pt idx="174">
                  <c:v>0.0225342465753425</c:v>
                </c:pt>
                <c:pt idx="175">
                  <c:v>0.0226630136986301</c:v>
                </c:pt>
                <c:pt idx="176">
                  <c:v>0.0227917808219178</c:v>
                </c:pt>
                <c:pt idx="177">
                  <c:v>0.0229205479452055</c:v>
                </c:pt>
                <c:pt idx="178">
                  <c:v>0.0230493150684931</c:v>
                </c:pt>
                <c:pt idx="179">
                  <c:v>0.0231780821917808</c:v>
                </c:pt>
                <c:pt idx="180">
                  <c:v>0.0233068493150685</c:v>
                </c:pt>
                <c:pt idx="181">
                  <c:v>0.0234356164383562</c:v>
                </c:pt>
                <c:pt idx="182">
                  <c:v>0.0235643835616438</c:v>
                </c:pt>
                <c:pt idx="183">
                  <c:v>0.0236931506849315</c:v>
                </c:pt>
                <c:pt idx="184">
                  <c:v>0.0238219178082192</c:v>
                </c:pt>
                <c:pt idx="185">
                  <c:v>0.0239506849315069</c:v>
                </c:pt>
                <c:pt idx="186">
                  <c:v>0.0240794520547945</c:v>
                </c:pt>
                <c:pt idx="187">
                  <c:v>0.0242082191780822</c:v>
                </c:pt>
                <c:pt idx="188">
                  <c:v>0.0243369863013699</c:v>
                </c:pt>
                <c:pt idx="189">
                  <c:v>0.0244657534246575</c:v>
                </c:pt>
                <c:pt idx="190">
                  <c:v>0.0245945205479452</c:v>
                </c:pt>
                <c:pt idx="191">
                  <c:v>0.0247232876712329</c:v>
                </c:pt>
                <c:pt idx="192">
                  <c:v>0.0248520547945205</c:v>
                </c:pt>
                <c:pt idx="193">
                  <c:v>0.0249808219178082</c:v>
                </c:pt>
                <c:pt idx="194">
                  <c:v>0.0251095890410959</c:v>
                </c:pt>
                <c:pt idx="195">
                  <c:v>0.0252383561643836</c:v>
                </c:pt>
                <c:pt idx="196">
                  <c:v>0.0253671232876712</c:v>
                </c:pt>
                <c:pt idx="197">
                  <c:v>0.0254958904109589</c:v>
                </c:pt>
                <c:pt idx="198">
                  <c:v>0.0256246575342466</c:v>
                </c:pt>
                <c:pt idx="199">
                  <c:v>0.0257534246575342</c:v>
                </c:pt>
                <c:pt idx="200">
                  <c:v>0.0258821917808219</c:v>
                </c:pt>
                <c:pt idx="201">
                  <c:v>0.0260109589041096</c:v>
                </c:pt>
                <c:pt idx="202">
                  <c:v>0.0261397260273973</c:v>
                </c:pt>
                <c:pt idx="203">
                  <c:v>0.0262684931506849</c:v>
                </c:pt>
                <c:pt idx="204">
                  <c:v>0.0263972602739726</c:v>
                </c:pt>
                <c:pt idx="205">
                  <c:v>0.0265260273972603</c:v>
                </c:pt>
                <c:pt idx="206">
                  <c:v>0.026654794520547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5</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8:17:4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